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29DA0D" w14:textId="77777777" w:rsidR="00906EE1" w:rsidRDefault="004248DC" w:rsidP="00906EE1">
      <w:pPr>
        <w:rPr>
          <w:rFonts w:eastAsia="MS Mincho"/>
          <w:bCs/>
          <w:sz w:val="24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58240" behindDoc="0" locked="0" layoutInCell="1" allowOverlap="1" wp14:anchorId="1BE4E828" wp14:editId="37AAFF67">
            <wp:simplePos x="0" y="0"/>
            <wp:positionH relativeFrom="column">
              <wp:posOffset>-25400</wp:posOffset>
            </wp:positionH>
            <wp:positionV relativeFrom="paragraph">
              <wp:posOffset>-17086</wp:posOffset>
            </wp:positionV>
            <wp:extent cx="2010410" cy="1017270"/>
            <wp:effectExtent l="0" t="0" r="8890" b="0"/>
            <wp:wrapNone/>
            <wp:docPr id="1" name="Picture 1" descr="SOP-ACAD-004-09 Assessment Writing (revised 28 Feb 18) - suss logo from com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OP-ACAD-004-09 Assessment Writing (revised 28 Feb 18) - suss logo from comm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410" cy="101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F0108" w14:textId="77777777" w:rsidR="00906EE1" w:rsidRDefault="00906EE1" w:rsidP="00906EE1"/>
    <w:p w14:paraId="7AF787B7" w14:textId="77777777" w:rsidR="00906EE1" w:rsidRDefault="00906EE1" w:rsidP="00906EE1"/>
    <w:p w14:paraId="051E6268" w14:textId="77777777" w:rsidR="00906EE1" w:rsidRDefault="00906EE1" w:rsidP="00906EE1"/>
    <w:p w14:paraId="79B1EB0C" w14:textId="77777777" w:rsidR="00906EE1" w:rsidRDefault="00906EE1" w:rsidP="00906EE1"/>
    <w:p w14:paraId="39931F33" w14:textId="77777777" w:rsidR="00906EE1" w:rsidRDefault="00906EE1" w:rsidP="00906EE1">
      <w:pPr>
        <w:ind w:left="720"/>
        <w:jc w:val="right"/>
        <w:rPr>
          <w:rFonts w:ascii="Century Gothic" w:hAnsi="Century Gothic"/>
          <w:b/>
          <w:sz w:val="48"/>
          <w:szCs w:val="48"/>
        </w:rPr>
      </w:pPr>
    </w:p>
    <w:p w14:paraId="5C20BA79" w14:textId="77777777" w:rsidR="004248DC" w:rsidRDefault="004248DC" w:rsidP="00906EE1">
      <w:pPr>
        <w:ind w:left="720"/>
        <w:jc w:val="center"/>
        <w:rPr>
          <w:b/>
          <w:color w:val="0000FF"/>
          <w:sz w:val="48"/>
          <w:szCs w:val="48"/>
        </w:rPr>
      </w:pPr>
    </w:p>
    <w:p w14:paraId="6E9E90B7" w14:textId="2D4B1630" w:rsidR="00D54D6A" w:rsidRPr="00101B19" w:rsidRDefault="003476B6" w:rsidP="000E3008">
      <w:pPr>
        <w:ind w:left="720"/>
        <w:jc w:val="center"/>
        <w:rPr>
          <w:rFonts w:ascii="Consolas" w:hAnsi="Consolas"/>
          <w:b/>
          <w:sz w:val="28"/>
          <w:szCs w:val="48"/>
        </w:rPr>
      </w:pPr>
      <w:sdt>
        <w:sdtPr>
          <w:rPr>
            <w:rFonts w:ascii="Consolas" w:hAnsi="Consolas"/>
            <w:b/>
            <w:sz w:val="48"/>
            <w:szCs w:val="48"/>
          </w:rPr>
          <w:id w:val="-19557237"/>
          <w:placeholder>
            <w:docPart w:val="611C1869389842C19F67FEF00FC7F25F"/>
          </w:placeholder>
        </w:sdtPr>
        <w:sdtEndPr/>
        <w:sdtContent>
          <w:r w:rsidR="00586550" w:rsidRPr="00101B19">
            <w:rPr>
              <w:rFonts w:ascii="Consolas" w:hAnsi="Consolas"/>
              <w:b/>
              <w:sz w:val="48"/>
              <w:szCs w:val="48"/>
            </w:rPr>
            <w:t>ANL252</w:t>
          </w:r>
        </w:sdtContent>
      </w:sdt>
    </w:p>
    <w:sdt>
      <w:sdtPr>
        <w:rPr>
          <w:rFonts w:ascii="Consolas" w:hAnsi="Consolas"/>
          <w:b/>
          <w:sz w:val="48"/>
          <w:szCs w:val="48"/>
        </w:rPr>
        <w:id w:val="-1537268859"/>
        <w:placeholder>
          <w:docPart w:val="07A6D1B97AFA4326925BAE02CED09A8E"/>
        </w:placeholder>
      </w:sdtPr>
      <w:sdtEndPr/>
      <w:sdtContent>
        <w:p w14:paraId="5422B7BD" w14:textId="031B40AB" w:rsidR="000100DF" w:rsidRPr="00101B19" w:rsidRDefault="00586550" w:rsidP="000100DF">
          <w:pPr>
            <w:ind w:left="720"/>
            <w:jc w:val="center"/>
            <w:rPr>
              <w:rFonts w:ascii="Consolas" w:hAnsi="Consolas"/>
              <w:b/>
              <w:sz w:val="48"/>
              <w:szCs w:val="48"/>
            </w:rPr>
          </w:pPr>
          <w:r w:rsidRPr="00101B19">
            <w:rPr>
              <w:rFonts w:ascii="Consolas" w:hAnsi="Consolas"/>
              <w:b/>
              <w:sz w:val="48"/>
              <w:szCs w:val="48"/>
            </w:rPr>
            <w:t>Python for Data Analytics</w:t>
          </w:r>
        </w:p>
      </w:sdtContent>
    </w:sdt>
    <w:p w14:paraId="52EF9FDB" w14:textId="77777777" w:rsidR="00906EE1" w:rsidRPr="00101B19" w:rsidRDefault="00906EE1" w:rsidP="00726942">
      <w:pPr>
        <w:pBdr>
          <w:bottom w:val="single" w:sz="4" w:space="1" w:color="auto"/>
        </w:pBdr>
        <w:tabs>
          <w:tab w:val="left" w:pos="0"/>
        </w:tabs>
        <w:ind w:left="720" w:hanging="720"/>
        <w:jc w:val="center"/>
        <w:rPr>
          <w:rFonts w:ascii="Consolas" w:hAnsi="Consolas"/>
          <w:b/>
          <w:sz w:val="48"/>
          <w:szCs w:val="48"/>
        </w:rPr>
      </w:pPr>
    </w:p>
    <w:p w14:paraId="4DD4785D" w14:textId="77777777" w:rsidR="00906EE1" w:rsidRPr="00101B19" w:rsidRDefault="00906EE1" w:rsidP="00906EE1">
      <w:pPr>
        <w:pStyle w:val="Heading1"/>
        <w:jc w:val="center"/>
        <w:rPr>
          <w:rFonts w:ascii="Consolas" w:hAnsi="Consolas"/>
          <w:b/>
          <w:bCs/>
          <w:sz w:val="48"/>
          <w:szCs w:val="48"/>
        </w:rPr>
      </w:pPr>
    </w:p>
    <w:p w14:paraId="6B1A5F86" w14:textId="17DF4D98" w:rsidR="00906EE1" w:rsidRPr="00101B19" w:rsidRDefault="003476B6" w:rsidP="00906EE1">
      <w:pPr>
        <w:pStyle w:val="Heading1"/>
        <w:jc w:val="center"/>
        <w:rPr>
          <w:rFonts w:ascii="Consolas" w:hAnsi="Consolas"/>
          <w:b/>
          <w:bCs/>
          <w:sz w:val="48"/>
          <w:szCs w:val="48"/>
        </w:rPr>
      </w:pPr>
      <w:sdt>
        <w:sdtPr>
          <w:rPr>
            <w:rFonts w:ascii="Consolas" w:hAnsi="Consolas"/>
            <w:b/>
            <w:bCs/>
            <w:sz w:val="48"/>
            <w:szCs w:val="48"/>
          </w:rPr>
          <w:id w:val="-901134656"/>
          <w:placeholder>
            <w:docPart w:val="1295CF73E3824D4AAE0FB71BB7A4B245"/>
          </w:placeholder>
          <w:dropDownList>
            <w:listItem w:displayText="Tutor-Marked Assignment" w:value="Tutor-Marked Assignment"/>
            <w:listItem w:displayText="Group-Based Assignment" w:value="Group-Based Assignment"/>
          </w:dropDownList>
        </w:sdtPr>
        <w:sdtEndPr/>
        <w:sdtContent>
          <w:r w:rsidR="009D6C88" w:rsidRPr="00101B19">
            <w:rPr>
              <w:rFonts w:ascii="Consolas" w:hAnsi="Consolas"/>
              <w:b/>
              <w:bCs/>
              <w:sz w:val="48"/>
              <w:szCs w:val="48"/>
            </w:rPr>
            <w:t>Tutor-Marked Assignment</w:t>
          </w:r>
        </w:sdtContent>
      </w:sdt>
    </w:p>
    <w:p w14:paraId="6DCF8C6A" w14:textId="77777777" w:rsidR="00906EE1" w:rsidRPr="00101B19" w:rsidRDefault="00906EE1" w:rsidP="00906EE1">
      <w:pPr>
        <w:pStyle w:val="Heading1"/>
        <w:jc w:val="center"/>
        <w:rPr>
          <w:rFonts w:ascii="Consolas" w:hAnsi="Consolas"/>
          <w:b/>
          <w:bCs/>
          <w:sz w:val="48"/>
          <w:szCs w:val="48"/>
        </w:rPr>
      </w:pPr>
    </w:p>
    <w:p w14:paraId="4E4ABEB6" w14:textId="3DCED83C" w:rsidR="00906EE1" w:rsidRPr="00101B19" w:rsidRDefault="003476B6" w:rsidP="00314F25">
      <w:pPr>
        <w:ind w:left="720"/>
        <w:jc w:val="center"/>
        <w:rPr>
          <w:rFonts w:ascii="Consolas" w:hAnsi="Consolas"/>
          <w:b/>
          <w:sz w:val="48"/>
          <w:szCs w:val="48"/>
        </w:rPr>
      </w:pPr>
      <w:sdt>
        <w:sdtPr>
          <w:rPr>
            <w:rFonts w:ascii="Consolas" w:hAnsi="Consolas"/>
            <w:b/>
            <w:bCs/>
            <w:sz w:val="48"/>
            <w:szCs w:val="48"/>
          </w:rPr>
          <w:id w:val="-1106727014"/>
          <w:placeholder>
            <w:docPart w:val="01FE2FD60CB94DF18B7406A04860BA60"/>
          </w:placeholder>
          <w:dropDownList>
            <w:listItem w:displayText="January" w:value="January"/>
            <w:listItem w:displayText="July" w:value="July"/>
          </w:dropDownList>
        </w:sdtPr>
        <w:sdtEndPr/>
        <w:sdtContent>
          <w:r w:rsidR="009D6C88" w:rsidRPr="00101B19">
            <w:rPr>
              <w:rFonts w:ascii="Consolas" w:hAnsi="Consolas"/>
              <w:b/>
              <w:bCs/>
              <w:sz w:val="48"/>
              <w:szCs w:val="48"/>
            </w:rPr>
            <w:t>July</w:t>
          </w:r>
        </w:sdtContent>
      </w:sdt>
      <w:r w:rsidR="009068C7" w:rsidRPr="00101B19">
        <w:rPr>
          <w:rFonts w:ascii="Consolas" w:hAnsi="Consolas"/>
          <w:b/>
          <w:bCs/>
          <w:sz w:val="48"/>
          <w:szCs w:val="48"/>
        </w:rPr>
        <w:t xml:space="preserve"> </w:t>
      </w:r>
      <w:sdt>
        <w:sdtPr>
          <w:rPr>
            <w:rFonts w:ascii="Consolas" w:hAnsi="Consolas"/>
            <w:b/>
            <w:bCs/>
            <w:sz w:val="48"/>
            <w:szCs w:val="48"/>
          </w:rPr>
          <w:id w:val="-46995849"/>
          <w:placeholder>
            <w:docPart w:val="C148CA6BAED54D4BA75B1826EBA31A4B"/>
          </w:placeholder>
          <w:dropDownList>
            <w:listItem w:displayText="2020" w:value="2020"/>
            <w:listItem w:displayText="2021" w:value="2021"/>
            <w:listItem w:displayText="2022" w:value="2022"/>
            <w:listItem w:displayText="2023" w:value="2023"/>
            <w:listItem w:displayText="2024" w:value="2024"/>
            <w:listItem w:displayText="2025" w:value="2025"/>
          </w:dropDownList>
        </w:sdtPr>
        <w:sdtEndPr/>
        <w:sdtContent>
          <w:r w:rsidR="005B0D63">
            <w:rPr>
              <w:rFonts w:ascii="Consolas" w:hAnsi="Consolas"/>
              <w:b/>
              <w:bCs/>
              <w:sz w:val="48"/>
              <w:szCs w:val="48"/>
            </w:rPr>
            <w:t>2021</w:t>
          </w:r>
        </w:sdtContent>
      </w:sdt>
      <w:r w:rsidR="0070453F" w:rsidRPr="00101B19">
        <w:rPr>
          <w:rFonts w:ascii="Consolas" w:hAnsi="Consolas"/>
          <w:b/>
          <w:bCs/>
          <w:sz w:val="48"/>
          <w:szCs w:val="48"/>
        </w:rPr>
        <w:t xml:space="preserve"> </w:t>
      </w:r>
      <w:r w:rsidR="00906EE1" w:rsidRPr="00101B19">
        <w:rPr>
          <w:rFonts w:ascii="Consolas" w:hAnsi="Consolas"/>
          <w:b/>
          <w:bCs/>
          <w:sz w:val="48"/>
          <w:szCs w:val="48"/>
        </w:rPr>
        <w:t>Presentation</w:t>
      </w:r>
    </w:p>
    <w:p w14:paraId="24831DDE" w14:textId="77777777" w:rsidR="00906EE1" w:rsidRPr="00101B19" w:rsidRDefault="00906EE1" w:rsidP="00906EE1">
      <w:pPr>
        <w:pBdr>
          <w:bottom w:val="single" w:sz="4" w:space="1" w:color="auto"/>
        </w:pBdr>
        <w:jc w:val="center"/>
        <w:rPr>
          <w:rFonts w:ascii="Consolas" w:hAnsi="Consolas"/>
          <w:sz w:val="48"/>
          <w:szCs w:val="48"/>
        </w:rPr>
      </w:pPr>
    </w:p>
    <w:p w14:paraId="551D87A4" w14:textId="77777777" w:rsidR="00906EE1" w:rsidRPr="00101B19" w:rsidRDefault="00906EE1" w:rsidP="00906EE1">
      <w:pPr>
        <w:rPr>
          <w:rFonts w:ascii="Consolas" w:hAnsi="Consolas"/>
          <w:b/>
          <w:sz w:val="24"/>
        </w:rPr>
      </w:pPr>
    </w:p>
    <w:p w14:paraId="68E98F0B" w14:textId="77777777" w:rsidR="00906EE1" w:rsidRPr="00101B19" w:rsidRDefault="00906EE1" w:rsidP="00906EE1">
      <w:pPr>
        <w:rPr>
          <w:rFonts w:ascii="Consolas" w:hAnsi="Consolas"/>
          <w:b/>
          <w:sz w:val="24"/>
        </w:rPr>
      </w:pPr>
    </w:p>
    <w:p w14:paraId="63218B7C" w14:textId="77777777" w:rsidR="00906EE1" w:rsidRPr="00101B19" w:rsidRDefault="00C70A3B" w:rsidP="00906EE1">
      <w:pPr>
        <w:rPr>
          <w:rFonts w:ascii="Consolas" w:hAnsi="Consolas"/>
          <w:b/>
          <w:sz w:val="24"/>
        </w:rPr>
      </w:pPr>
      <w:r w:rsidRPr="00101B19">
        <w:rPr>
          <w:rFonts w:ascii="Consolas" w:hAnsi="Consolas"/>
          <w:b/>
          <w:sz w:val="24"/>
        </w:rPr>
        <w:t xml:space="preserve">Submitted by: </w:t>
      </w:r>
    </w:p>
    <w:p w14:paraId="18F102DE" w14:textId="77777777" w:rsidR="00C70A3B" w:rsidRPr="00101B19" w:rsidRDefault="00C70A3B" w:rsidP="00906EE1">
      <w:pPr>
        <w:rPr>
          <w:rFonts w:ascii="Consolas" w:hAnsi="Consolas"/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  <w:gridCol w:w="2340"/>
      </w:tblGrid>
      <w:tr w:rsidR="00C70A3B" w:rsidRPr="00101B19" w14:paraId="5E4BF1E2" w14:textId="77777777" w:rsidTr="00726942">
        <w:trPr>
          <w:trHeight w:val="432"/>
          <w:jc w:val="center"/>
        </w:trPr>
        <w:tc>
          <w:tcPr>
            <w:tcW w:w="4675" w:type="dxa"/>
          </w:tcPr>
          <w:p w14:paraId="7107CAEC" w14:textId="77777777" w:rsidR="00C70A3B" w:rsidRPr="00101B19" w:rsidRDefault="00C70A3B" w:rsidP="00464FE5">
            <w:pPr>
              <w:jc w:val="center"/>
              <w:rPr>
                <w:rFonts w:ascii="Consolas" w:hAnsi="Consolas"/>
                <w:b/>
                <w:sz w:val="24"/>
              </w:rPr>
            </w:pPr>
            <w:r w:rsidRPr="00101B19">
              <w:rPr>
                <w:rFonts w:ascii="Consolas" w:hAnsi="Consolas"/>
                <w:b/>
                <w:sz w:val="24"/>
              </w:rPr>
              <w:t>Name</w:t>
            </w:r>
          </w:p>
        </w:tc>
        <w:tc>
          <w:tcPr>
            <w:tcW w:w="2340" w:type="dxa"/>
          </w:tcPr>
          <w:p w14:paraId="5300BC7D" w14:textId="77777777" w:rsidR="00C70A3B" w:rsidRPr="00101B19" w:rsidRDefault="00C70A3B" w:rsidP="00464FE5">
            <w:pPr>
              <w:jc w:val="center"/>
              <w:rPr>
                <w:rFonts w:ascii="Consolas" w:hAnsi="Consolas"/>
                <w:b/>
                <w:sz w:val="24"/>
              </w:rPr>
            </w:pPr>
            <w:r w:rsidRPr="00101B19">
              <w:rPr>
                <w:rFonts w:ascii="Consolas" w:hAnsi="Consolas"/>
                <w:b/>
                <w:sz w:val="24"/>
              </w:rPr>
              <w:t>PI No.</w:t>
            </w:r>
          </w:p>
        </w:tc>
      </w:tr>
      <w:tr w:rsidR="00C70A3B" w:rsidRPr="00101B19" w14:paraId="79902EDC" w14:textId="77777777" w:rsidTr="00FA0D9E">
        <w:trPr>
          <w:trHeight w:val="432"/>
          <w:jc w:val="center"/>
        </w:trPr>
        <w:tc>
          <w:tcPr>
            <w:tcW w:w="4675" w:type="dxa"/>
            <w:vAlign w:val="center"/>
          </w:tcPr>
          <w:p w14:paraId="228B4937" w14:textId="2726A514" w:rsidR="00C70A3B" w:rsidRPr="00101B19" w:rsidRDefault="003476B6" w:rsidP="00013F47">
            <w:pPr>
              <w:jc w:val="center"/>
              <w:rPr>
                <w:rFonts w:ascii="Consolas" w:hAnsi="Consolas"/>
                <w:b/>
                <w:sz w:val="24"/>
              </w:rPr>
            </w:pPr>
            <w:sdt>
              <w:sdtPr>
                <w:rPr>
                  <w:rFonts w:ascii="Consolas" w:hAnsi="Consolas"/>
                  <w:b/>
                  <w:sz w:val="24"/>
                </w:rPr>
                <w:id w:val="692654762"/>
                <w:placeholder>
                  <w:docPart w:val="88BE8252F61B4B12B3D73BC6B33C0739"/>
                </w:placeholder>
              </w:sdtPr>
              <w:sdtEndPr/>
              <w:sdtContent>
                <w:r w:rsidR="009D6C88" w:rsidRPr="00101B19">
                  <w:rPr>
                    <w:rFonts w:ascii="Consolas" w:hAnsi="Consolas"/>
                    <w:b/>
                    <w:sz w:val="24"/>
                  </w:rPr>
                  <w:t>Tong Yew Tiong Alex</w:t>
                </w:r>
              </w:sdtContent>
            </w:sdt>
            <w:r w:rsidR="00A348EB" w:rsidRPr="00101B19">
              <w:rPr>
                <w:rFonts w:ascii="Consolas" w:hAnsi="Consolas"/>
                <w:b/>
                <w:sz w:val="24"/>
              </w:rPr>
              <w:fldChar w:fldCharType="begin"/>
            </w:r>
            <w:r w:rsidR="00A348EB" w:rsidRPr="00101B19">
              <w:rPr>
                <w:rFonts w:ascii="Consolas" w:hAnsi="Consolas"/>
                <w:b/>
                <w:sz w:val="24"/>
              </w:rPr>
              <w:instrText xml:space="preserve"> TITLE  "Enter Name" \* Upper  \* MERGEFORMAT </w:instrText>
            </w:r>
            <w:r w:rsidR="00A348EB" w:rsidRPr="00101B19">
              <w:rPr>
                <w:rFonts w:ascii="Consolas" w:hAnsi="Consolas"/>
                <w:b/>
                <w:sz w:val="24"/>
              </w:rPr>
              <w:fldChar w:fldCharType="end"/>
            </w:r>
          </w:p>
        </w:tc>
        <w:sdt>
          <w:sdtPr>
            <w:rPr>
              <w:rFonts w:ascii="Consolas" w:hAnsi="Consolas"/>
              <w:b/>
              <w:sz w:val="24"/>
            </w:rPr>
            <w:id w:val="-435294301"/>
            <w:placeholder>
              <w:docPart w:val="5886444C93BC487289F8AE662184EC32"/>
            </w:placeholder>
          </w:sdtPr>
          <w:sdtEndPr/>
          <w:sdtContent>
            <w:tc>
              <w:tcPr>
                <w:tcW w:w="2340" w:type="dxa"/>
                <w:vAlign w:val="center"/>
              </w:tcPr>
              <w:p w14:paraId="54847BDA" w14:textId="6FE61754" w:rsidR="00C70A3B" w:rsidRPr="00101B19" w:rsidRDefault="009D6C88" w:rsidP="00013F47">
                <w:pPr>
                  <w:jc w:val="center"/>
                  <w:rPr>
                    <w:rFonts w:ascii="Consolas" w:hAnsi="Consolas"/>
                    <w:b/>
                    <w:sz w:val="24"/>
                  </w:rPr>
                </w:pPr>
                <w:r w:rsidRPr="00101B19">
                  <w:rPr>
                    <w:rFonts w:ascii="Consolas" w:hAnsi="Consolas"/>
                    <w:b/>
                    <w:sz w:val="24"/>
                  </w:rPr>
                  <w:t>H0914367</w:t>
                </w:r>
              </w:p>
            </w:tc>
          </w:sdtContent>
        </w:sdt>
      </w:tr>
    </w:tbl>
    <w:p w14:paraId="7957661A" w14:textId="03615B7E" w:rsidR="00C70A3B" w:rsidRPr="00101B19" w:rsidRDefault="00C70A3B" w:rsidP="00906EE1">
      <w:pPr>
        <w:rPr>
          <w:rFonts w:ascii="Consolas" w:hAnsi="Consolas"/>
          <w:b/>
          <w:sz w:val="24"/>
        </w:rPr>
      </w:pPr>
    </w:p>
    <w:p w14:paraId="48FFA60C" w14:textId="1291F9D2" w:rsidR="009D6C88" w:rsidRPr="00101B19" w:rsidRDefault="009D6C88" w:rsidP="00906EE1">
      <w:pPr>
        <w:rPr>
          <w:rFonts w:ascii="Consolas" w:hAnsi="Consolas"/>
          <w:b/>
          <w:sz w:val="24"/>
        </w:rPr>
      </w:pPr>
    </w:p>
    <w:p w14:paraId="0529B081" w14:textId="2B64F5B8" w:rsidR="009D6C88" w:rsidRPr="00101B19" w:rsidRDefault="009D6C88" w:rsidP="00906EE1">
      <w:pPr>
        <w:rPr>
          <w:rFonts w:ascii="Consolas" w:hAnsi="Consolas"/>
          <w:b/>
          <w:sz w:val="24"/>
        </w:rPr>
      </w:pPr>
    </w:p>
    <w:p w14:paraId="5B3357CD" w14:textId="5BBC4A02" w:rsidR="009D6C88" w:rsidRPr="00101B19" w:rsidRDefault="009D6C88" w:rsidP="00906EE1">
      <w:pPr>
        <w:rPr>
          <w:rFonts w:ascii="Consolas" w:hAnsi="Consolas"/>
          <w:b/>
          <w:sz w:val="24"/>
        </w:rPr>
      </w:pPr>
    </w:p>
    <w:p w14:paraId="61701633" w14:textId="77777777" w:rsidR="009D6C88" w:rsidRPr="00101B19" w:rsidRDefault="009D6C88" w:rsidP="00906EE1">
      <w:pPr>
        <w:rPr>
          <w:rFonts w:ascii="Consolas" w:hAnsi="Consolas"/>
          <w:b/>
          <w:sz w:val="24"/>
        </w:rPr>
      </w:pPr>
    </w:p>
    <w:p w14:paraId="28F4ECC2" w14:textId="77777777" w:rsidR="00726942" w:rsidRPr="00101B19" w:rsidRDefault="00726942" w:rsidP="00906EE1">
      <w:pPr>
        <w:rPr>
          <w:rFonts w:ascii="Consolas" w:hAnsi="Consolas"/>
          <w:b/>
          <w:sz w:val="24"/>
        </w:rPr>
      </w:pPr>
    </w:p>
    <w:p w14:paraId="572B84F3" w14:textId="3F1C1501" w:rsidR="00D54D6A" w:rsidRPr="00101B19" w:rsidRDefault="00A348EB" w:rsidP="00906EE1">
      <w:pPr>
        <w:rPr>
          <w:rFonts w:ascii="Consolas" w:hAnsi="Consolas"/>
          <w:b/>
          <w:sz w:val="24"/>
        </w:rPr>
      </w:pPr>
      <w:r w:rsidRPr="00101B19">
        <w:rPr>
          <w:rFonts w:ascii="Consolas" w:hAnsi="Consolas"/>
          <w:b/>
          <w:sz w:val="24"/>
        </w:rPr>
        <w:t xml:space="preserve">Tutorial Group: </w:t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softHyphen/>
      </w:r>
      <w:r w:rsidR="00726942" w:rsidRPr="00101B19">
        <w:rPr>
          <w:rFonts w:ascii="Consolas" w:hAnsi="Consolas"/>
          <w:b/>
          <w:sz w:val="24"/>
        </w:rPr>
        <w:tab/>
      </w:r>
      <w:r w:rsidR="00A45F84" w:rsidRPr="00101B19">
        <w:rPr>
          <w:rFonts w:ascii="Consolas" w:hAnsi="Consolas"/>
          <w:b/>
          <w:sz w:val="24"/>
        </w:rPr>
        <w:t xml:space="preserve">T </w:t>
      </w:r>
      <w:sdt>
        <w:sdtPr>
          <w:rPr>
            <w:rFonts w:ascii="Consolas" w:hAnsi="Consolas"/>
            <w:b/>
            <w:sz w:val="24"/>
          </w:rPr>
          <w:id w:val="-555699993"/>
          <w:placeholder>
            <w:docPart w:val="FFB3762A8CB247C8858F97478F8FA190"/>
          </w:placeholder>
        </w:sdtPr>
        <w:sdtEndPr/>
        <w:sdtContent>
          <w:r w:rsidR="009D6C88" w:rsidRPr="00101B19">
            <w:rPr>
              <w:rFonts w:ascii="Consolas" w:hAnsi="Consolas"/>
              <w:b/>
              <w:sz w:val="24"/>
            </w:rPr>
            <w:t>0</w:t>
          </w:r>
          <w:r w:rsidR="00586550" w:rsidRPr="00101B19">
            <w:rPr>
              <w:rFonts w:ascii="Consolas" w:hAnsi="Consolas"/>
              <w:b/>
              <w:sz w:val="24"/>
            </w:rPr>
            <w:t>9</w:t>
          </w:r>
        </w:sdtContent>
      </w:sdt>
    </w:p>
    <w:p w14:paraId="3B983A24" w14:textId="77777777" w:rsidR="00A348EB" w:rsidRPr="00101B19" w:rsidRDefault="00A348EB" w:rsidP="00906EE1">
      <w:pPr>
        <w:rPr>
          <w:rFonts w:ascii="Consolas" w:hAnsi="Consolas"/>
          <w:b/>
          <w:sz w:val="24"/>
        </w:rPr>
      </w:pPr>
    </w:p>
    <w:p w14:paraId="59FB4514" w14:textId="63E743DB" w:rsidR="00D54D6A" w:rsidRPr="00101B19" w:rsidRDefault="00A348EB" w:rsidP="00906EE1">
      <w:pPr>
        <w:rPr>
          <w:rFonts w:ascii="Consolas" w:hAnsi="Consolas"/>
          <w:b/>
          <w:sz w:val="24"/>
        </w:rPr>
      </w:pPr>
      <w:r w:rsidRPr="00101B19">
        <w:rPr>
          <w:rFonts w:ascii="Consolas" w:hAnsi="Consolas"/>
          <w:b/>
          <w:sz w:val="24"/>
        </w:rPr>
        <w:t xml:space="preserve">Instructor’s Name: </w:t>
      </w:r>
      <w:r w:rsidR="00082816" w:rsidRPr="00101B19">
        <w:rPr>
          <w:rFonts w:ascii="Consolas" w:hAnsi="Consolas"/>
          <w:b/>
          <w:sz w:val="24"/>
        </w:rPr>
        <w:tab/>
      </w:r>
      <w:sdt>
        <w:sdtPr>
          <w:rPr>
            <w:rFonts w:ascii="Consolas" w:hAnsi="Consolas"/>
            <w:b/>
            <w:sz w:val="24"/>
          </w:rPr>
          <w:id w:val="129678565"/>
          <w:placeholder>
            <w:docPart w:val="AE11A8D3D50D4EB58F4B9B7F1A96C0E1"/>
          </w:placeholder>
          <w:dropDownList>
            <w:listItem w:displayText="Prof." w:value="Prof."/>
            <w:listItem w:displayText="A/Prof." w:value="A/Prof."/>
            <w:listItem w:displayText="Dr." w:value="Dr."/>
            <w:listItem w:displayText="Mr." w:value="Mr."/>
            <w:listItem w:displayText="Mrs." w:value="Mrs."/>
            <w:listItem w:displayText="Mdm." w:value="Mdm."/>
            <w:listItem w:displayText="Ms." w:value="Ms."/>
          </w:dropDownList>
        </w:sdtPr>
        <w:sdtEndPr/>
        <w:sdtContent>
          <w:r w:rsidR="00586550" w:rsidRPr="00101B19">
            <w:rPr>
              <w:rFonts w:ascii="Consolas" w:hAnsi="Consolas"/>
              <w:b/>
              <w:sz w:val="24"/>
            </w:rPr>
            <w:t>Dr.</w:t>
          </w:r>
        </w:sdtContent>
      </w:sdt>
      <w:r w:rsidR="00082816" w:rsidRPr="00101B19">
        <w:rPr>
          <w:rFonts w:ascii="Consolas" w:hAnsi="Consolas"/>
          <w:b/>
          <w:sz w:val="24"/>
        </w:rPr>
        <w:t xml:space="preserve"> </w:t>
      </w:r>
      <w:sdt>
        <w:sdtPr>
          <w:rPr>
            <w:rFonts w:ascii="Consolas" w:hAnsi="Consolas"/>
            <w:b/>
            <w:sz w:val="24"/>
          </w:rPr>
          <w:id w:val="379673124"/>
          <w:placeholder>
            <w:docPart w:val="0C6C6251DBB94E93A83CB3A0CBE85269"/>
          </w:placeholder>
        </w:sdtPr>
        <w:sdtEndPr/>
        <w:sdtContent>
          <w:r w:rsidR="00586550" w:rsidRPr="00101B19">
            <w:rPr>
              <w:rFonts w:ascii="Consolas" w:hAnsi="Consolas"/>
              <w:b/>
              <w:sz w:val="24"/>
            </w:rPr>
            <w:t>Munish Kumar</w:t>
          </w:r>
        </w:sdtContent>
      </w:sdt>
    </w:p>
    <w:p w14:paraId="1795ED7B" w14:textId="77777777" w:rsidR="00D54D6A" w:rsidRPr="00101B19" w:rsidRDefault="00D54D6A" w:rsidP="00906EE1">
      <w:pPr>
        <w:rPr>
          <w:rFonts w:ascii="Consolas" w:hAnsi="Consolas"/>
          <w:b/>
          <w:sz w:val="24"/>
        </w:rPr>
      </w:pPr>
    </w:p>
    <w:p w14:paraId="6DC439A9" w14:textId="70FC7CBA" w:rsidR="000E3008" w:rsidRPr="00101B19" w:rsidRDefault="00324E27" w:rsidP="00906EE1">
      <w:pPr>
        <w:rPr>
          <w:rFonts w:ascii="Consolas" w:hAnsi="Consolas"/>
          <w:b/>
          <w:sz w:val="24"/>
        </w:rPr>
      </w:pPr>
      <w:r w:rsidRPr="00101B19">
        <w:rPr>
          <w:rFonts w:ascii="Consolas" w:hAnsi="Consolas"/>
          <w:b/>
          <w:sz w:val="24"/>
        </w:rPr>
        <w:t>Submission Date:</w:t>
      </w:r>
      <w:r w:rsidRPr="00101B19">
        <w:rPr>
          <w:rFonts w:ascii="Consolas" w:hAnsi="Consolas"/>
          <w:b/>
          <w:sz w:val="24"/>
        </w:rPr>
        <w:tab/>
      </w:r>
      <w:sdt>
        <w:sdtPr>
          <w:rPr>
            <w:rFonts w:ascii="Consolas" w:hAnsi="Consolas"/>
            <w:b/>
            <w:sz w:val="24"/>
          </w:rPr>
          <w:id w:val="1999756866"/>
          <w:placeholder>
            <w:docPart w:val="F45F4DDB251743948339CC7F987C1651"/>
          </w:placeholder>
          <w:date w:fullDate="2021-08-15T00:00:00Z">
            <w:dateFormat w:val="dd/MM/yyyy"/>
            <w:lid w:val="en-US"/>
            <w:storeMappedDataAs w:val="dateTime"/>
            <w:calendar w:val="gregorian"/>
          </w:date>
        </w:sdtPr>
        <w:sdtEndPr/>
        <w:sdtContent>
          <w:r w:rsidR="000E3008" w:rsidRPr="00101B19">
            <w:rPr>
              <w:rFonts w:ascii="Consolas" w:hAnsi="Consolas"/>
              <w:b/>
              <w:sz w:val="24"/>
            </w:rPr>
            <w:t>1</w:t>
          </w:r>
          <w:r w:rsidR="00586550" w:rsidRPr="00101B19">
            <w:rPr>
              <w:rFonts w:ascii="Consolas" w:hAnsi="Consolas"/>
              <w:b/>
              <w:sz w:val="24"/>
            </w:rPr>
            <w:t>5</w:t>
          </w:r>
          <w:r w:rsidR="000E3008" w:rsidRPr="00101B19">
            <w:rPr>
              <w:rFonts w:ascii="Consolas" w:hAnsi="Consolas"/>
              <w:b/>
              <w:sz w:val="24"/>
            </w:rPr>
            <w:t>/08/2021</w:t>
          </w:r>
        </w:sdtContent>
      </w:sdt>
    </w:p>
    <w:p w14:paraId="355F2FF8" w14:textId="77777777" w:rsidR="000E3008" w:rsidRDefault="000E3008">
      <w:pPr>
        <w:spacing w:after="160" w:line="259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4E03E162" w14:textId="77777777" w:rsidR="009E243F" w:rsidRDefault="009E243F" w:rsidP="005B4565">
      <w:pPr>
        <w:spacing w:line="360" w:lineRule="auto"/>
        <w:rPr>
          <w:rFonts w:ascii="Consolas" w:hAnsi="Consolas"/>
          <w:bCs/>
          <w:sz w:val="24"/>
          <w:szCs w:val="24"/>
        </w:rPr>
        <w:sectPr w:rsidR="009E243F" w:rsidSect="00726942">
          <w:footerReference w:type="default" r:id="rId8"/>
          <w:pgSz w:w="12240" w:h="15840"/>
          <w:pgMar w:top="1440" w:right="1440" w:bottom="1080" w:left="1440" w:header="720" w:footer="720" w:gutter="0"/>
          <w:cols w:space="720"/>
          <w:docGrid w:linePitch="360"/>
        </w:sectPr>
      </w:pPr>
    </w:p>
    <w:p w14:paraId="21BAA6AB" w14:textId="0CB6706E" w:rsidR="00F01FF0" w:rsidRPr="005B4565" w:rsidRDefault="00101B1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lastRenderedPageBreak/>
        <w:t>a)</w:t>
      </w:r>
    </w:p>
    <w:p w14:paraId="131318B8" w14:textId="64379D59" w:rsidR="005D7F0C" w:rsidRPr="005B4565" w:rsidRDefault="005D7F0C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Question (a) Prepare the programming by importing the math package.</w:t>
      </w:r>
    </w:p>
    <w:p w14:paraId="449C575E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1A5BE95" w14:textId="7712F79C" w:rsidR="00336151" w:rsidRPr="005B4565" w:rsidRDefault="00F01FF0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mport math</w:t>
      </w:r>
    </w:p>
    <w:p w14:paraId="51F20D47" w14:textId="2DB20AB8" w:rsidR="00A13DFF" w:rsidRPr="005B4565" w:rsidRDefault="00336151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math.pi, math.sqrt(25))</w:t>
      </w:r>
    </w:p>
    <w:p w14:paraId="6D003EDA" w14:textId="565ED3C7" w:rsidR="00A13DFF" w:rsidRPr="005B4565" w:rsidRDefault="00336151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0EEF5442" wp14:editId="407FC351">
            <wp:extent cx="5855927" cy="300251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859" r="1377" b="93260"/>
                    <a:stretch/>
                  </pic:blipFill>
                  <pic:spPr bwMode="auto">
                    <a:xfrm>
                      <a:off x="0" y="0"/>
                      <a:ext cx="6014712" cy="3083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538745" w14:textId="0074C19D" w:rsidR="00A13DFF" w:rsidRPr="005B4565" w:rsidRDefault="00A13DF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A344694" w14:textId="77777777" w:rsidR="00336151" w:rsidRPr="005B4565" w:rsidRDefault="00336151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DCAFBA4" w14:textId="5FA97176" w:rsidR="00A13DFF" w:rsidRPr="005B4565" w:rsidRDefault="00A13DF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b)</w:t>
      </w:r>
    </w:p>
    <w:p w14:paraId="60AFA1D6" w14:textId="1BC1A18F" w:rsidR="005D7F0C" w:rsidRPr="005B4565" w:rsidRDefault="005D7F0C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Question (b) To employ a program that ask user to enter the mean and variance of the distribution. Mean is any value ± ∞, and variance &gt; 0.</w:t>
      </w:r>
    </w:p>
    <w:p w14:paraId="6E5FA910" w14:textId="43DEB99D" w:rsidR="005B0D63" w:rsidRPr="005B4565" w:rsidRDefault="005B0D63" w:rsidP="005B4565">
      <w:pPr>
        <w:spacing w:line="360" w:lineRule="auto"/>
        <w:rPr>
          <w:rFonts w:ascii="Consolas" w:hAnsi="Consolas"/>
          <w:bCs/>
          <w:color w:val="002060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‘Enter’ for mean = 0 and variance =1</w:t>
      </w:r>
    </w:p>
    <w:p w14:paraId="275F9E5C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4A393F8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1 = False</w:t>
      </w:r>
    </w:p>
    <w:p w14:paraId="22707187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while valid_input1 == False:</w:t>
      </w:r>
    </w:p>
    <w:p w14:paraId="518FBD1F" w14:textId="77777777" w:rsidR="00754677" w:rsidRPr="005B4565" w:rsidRDefault="00E920BE" w:rsidP="005B4565">
      <w:pPr>
        <w:spacing w:line="360" w:lineRule="auto"/>
        <w:ind w:left="54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mean = input(f"\nPlease input value for mean or 'ENTER'(For mean = '0'</w:t>
      </w:r>
      <w:r w:rsidR="004964D3" w:rsidRPr="005B4565">
        <w:rPr>
          <w:rFonts w:ascii="Consolas" w:hAnsi="Consolas"/>
          <w:bCs/>
          <w:sz w:val="24"/>
          <w:szCs w:val="24"/>
        </w:rPr>
        <w:t>.</w:t>
      </w:r>
      <w:r w:rsidRPr="005B4565">
        <w:rPr>
          <w:rFonts w:ascii="Consolas" w:hAnsi="Consolas"/>
          <w:bCs/>
          <w:sz w:val="24"/>
          <w:szCs w:val="24"/>
        </w:rPr>
        <w:t>): ")</w:t>
      </w:r>
    </w:p>
    <w:p w14:paraId="3A905BE8" w14:textId="165EE54F" w:rsidR="00E920BE" w:rsidRPr="005B4565" w:rsidRDefault="00E920BE" w:rsidP="005B4565">
      <w:pPr>
        <w:spacing w:line="360" w:lineRule="auto"/>
        <w:ind w:firstLine="54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f input_mean == "":</w:t>
      </w:r>
    </w:p>
    <w:p w14:paraId="653B0611" w14:textId="77777777" w:rsidR="00754677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mean = 0</w:t>
      </w:r>
    </w:p>
    <w:p w14:paraId="7DCBCD49" w14:textId="586CE932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try: # control mechanism for mean using try block</w:t>
      </w:r>
    </w:p>
    <w:p w14:paraId="08E1DD28" w14:textId="77777777" w:rsidR="00754677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mean = float(input_mean)</w:t>
      </w:r>
    </w:p>
    <w:p w14:paraId="30FCB754" w14:textId="45F5FC6E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xcept ValueError:</w:t>
      </w:r>
    </w:p>
    <w:p w14:paraId="6A11E4FC" w14:textId="4FBEE7C6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Your input is not numeric. Please try again.")</w:t>
      </w:r>
    </w:p>
    <w:p w14:paraId="4B8A7EB9" w14:textId="1313929A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lse:</w:t>
      </w:r>
    </w:p>
    <w:p w14:paraId="1B2C5D9F" w14:textId="6C13DA02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1 = True</w:t>
      </w:r>
    </w:p>
    <w:p w14:paraId="10104B25" w14:textId="62356B89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**The input value for mean is: {input_mean}**")</w:t>
      </w:r>
    </w:p>
    <w:p w14:paraId="5C1F8EA0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1AF7534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'Enter' for variance = 1 and control mechanism for variance.</w:t>
      </w:r>
    </w:p>
    <w:p w14:paraId="03302702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\n**The input value for variance need to be greater than '0'.**")</w:t>
      </w:r>
    </w:p>
    <w:p w14:paraId="69552668" w14:textId="197B0B4D" w:rsidR="00E920BE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lastRenderedPageBreak/>
        <w:t>input_variance = input(f"Please input value for variance or</w:t>
      </w:r>
      <w:r w:rsidR="004964D3" w:rsidRPr="005B4565">
        <w:rPr>
          <w:rFonts w:ascii="Consolas" w:hAnsi="Consolas"/>
          <w:bCs/>
          <w:sz w:val="24"/>
          <w:szCs w:val="24"/>
        </w:rPr>
        <w:t xml:space="preserve"> </w:t>
      </w:r>
      <w:r w:rsidRPr="005B4565">
        <w:rPr>
          <w:rFonts w:ascii="Consolas" w:hAnsi="Consolas"/>
          <w:bCs/>
          <w:sz w:val="24"/>
          <w:szCs w:val="24"/>
        </w:rPr>
        <w:t>'ENTER'(For variance = '1'): ")</w:t>
      </w:r>
    </w:p>
    <w:p w14:paraId="02AF43D9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f input_variance == "":</w:t>
      </w:r>
    </w:p>
    <w:p w14:paraId="18CA7AB5" w14:textId="77F9099D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variance = 1</w:t>
      </w:r>
    </w:p>
    <w:p w14:paraId="2AD21EF1" w14:textId="32D174FA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variance = float(input_variance)</w:t>
      </w:r>
    </w:p>
    <w:p w14:paraId="59F9BBF8" w14:textId="759DCD4B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**The input value for variance is: {input_variance}.**")</w:t>
      </w:r>
    </w:p>
    <w:p w14:paraId="5CAD10AE" w14:textId="77777777" w:rsidR="00E920BE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lse:</w:t>
      </w:r>
    </w:p>
    <w:p w14:paraId="7665B927" w14:textId="0766F6D6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2 = False</w:t>
      </w:r>
    </w:p>
    <w:p w14:paraId="377CF41F" w14:textId="4A0DED43" w:rsidR="00E920BE" w:rsidRPr="005B4565" w:rsidRDefault="00E920BE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while valid_input2 == False:</w:t>
      </w:r>
    </w:p>
    <w:p w14:paraId="4FAE12EA" w14:textId="6A1E94CA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try: # control for variance &gt; 0 and variable as float</w:t>
      </w:r>
    </w:p>
    <w:p w14:paraId="64188A0D" w14:textId="21B946CB" w:rsidR="00E920BE" w:rsidRPr="005B4565" w:rsidRDefault="00E920BE" w:rsidP="005B4565">
      <w:pPr>
        <w:spacing w:line="360" w:lineRule="auto"/>
        <w:ind w:left="216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\n**The input value for variance need to be greater than '0'.**")</w:t>
      </w:r>
    </w:p>
    <w:p w14:paraId="1C74F5E8" w14:textId="2C7918DA" w:rsidR="00E920BE" w:rsidRPr="005B4565" w:rsidRDefault="00E920BE" w:rsidP="005B4565">
      <w:pPr>
        <w:spacing w:line="360" w:lineRule="auto"/>
        <w:ind w:left="216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variance = float(input(f"Please input value for variance.: "))</w:t>
      </w:r>
    </w:p>
    <w:p w14:paraId="4E0A8F4F" w14:textId="3B349D39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f input_variance &gt; 0:</w:t>
      </w:r>
    </w:p>
    <w:p w14:paraId="0628B53A" w14:textId="569CEA89" w:rsidR="00E920BE" w:rsidRPr="005B4565" w:rsidRDefault="00E920BE" w:rsidP="005B4565">
      <w:pPr>
        <w:spacing w:line="360" w:lineRule="auto"/>
        <w:ind w:left="216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**The input value for variance is: {input_variance}.**")</w:t>
      </w:r>
    </w:p>
    <w:p w14:paraId="62BD1848" w14:textId="191DD85A" w:rsidR="00E920BE" w:rsidRPr="005B4565" w:rsidRDefault="00E920BE" w:rsidP="005B4565">
      <w:pPr>
        <w:spacing w:line="360" w:lineRule="auto"/>
        <w:ind w:left="144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break</w:t>
      </w:r>
    </w:p>
    <w:p w14:paraId="0B59746D" w14:textId="1656FF7C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xcept ValueError:</w:t>
      </w:r>
    </w:p>
    <w:p w14:paraId="01D42D27" w14:textId="1EE72533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Your input is not numeric. Please try again. ")</w:t>
      </w:r>
    </w:p>
    <w:p w14:paraId="43D4E372" w14:textId="6CB8B527" w:rsidR="00E920BE" w:rsidRPr="005B4565" w:rsidRDefault="00E920BE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lse:</w:t>
      </w:r>
    </w:p>
    <w:p w14:paraId="3CA2CDA8" w14:textId="5A7A265E" w:rsidR="00E920BE" w:rsidRPr="005B4565" w:rsidRDefault="00E920BE" w:rsidP="005B4565">
      <w:pPr>
        <w:spacing w:line="360" w:lineRule="auto"/>
        <w:ind w:left="144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1 = True</w:t>
      </w:r>
    </w:p>
    <w:p w14:paraId="466C46B3" w14:textId="2D8E6F62" w:rsidR="00A81336" w:rsidRPr="005B4565" w:rsidRDefault="00A81336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When </w:t>
      </w:r>
      <w:r w:rsidR="00E920BE" w:rsidRPr="005B4565">
        <w:rPr>
          <w:rFonts w:ascii="Consolas" w:hAnsi="Consolas"/>
          <w:bCs/>
          <w:sz w:val="24"/>
          <w:szCs w:val="24"/>
        </w:rPr>
        <w:t>‘</w:t>
      </w:r>
      <w:r w:rsidRPr="005B4565">
        <w:rPr>
          <w:rFonts w:ascii="Consolas" w:hAnsi="Consolas"/>
          <w:bCs/>
          <w:sz w:val="24"/>
          <w:szCs w:val="24"/>
        </w:rPr>
        <w:t>ENTER</w:t>
      </w:r>
      <w:r w:rsidR="00E920BE" w:rsidRPr="005B4565">
        <w:rPr>
          <w:rFonts w:ascii="Consolas" w:hAnsi="Consolas"/>
          <w:bCs/>
          <w:sz w:val="24"/>
          <w:szCs w:val="24"/>
        </w:rPr>
        <w:t>’</w:t>
      </w:r>
      <w:r w:rsidRPr="005B4565">
        <w:rPr>
          <w:rFonts w:ascii="Consolas" w:hAnsi="Consolas"/>
          <w:bCs/>
          <w:sz w:val="24"/>
          <w:szCs w:val="24"/>
        </w:rPr>
        <w:t xml:space="preserve"> </w:t>
      </w:r>
      <w:r w:rsidR="009A4BD5" w:rsidRPr="005B4565">
        <w:rPr>
          <w:rFonts w:ascii="Consolas" w:hAnsi="Consolas"/>
          <w:bCs/>
          <w:sz w:val="24"/>
          <w:szCs w:val="24"/>
        </w:rPr>
        <w:t>is</w:t>
      </w:r>
      <w:r w:rsidRPr="005B4565">
        <w:rPr>
          <w:rFonts w:ascii="Consolas" w:hAnsi="Consolas"/>
          <w:bCs/>
          <w:sz w:val="24"/>
          <w:szCs w:val="24"/>
        </w:rPr>
        <w:t xml:space="preserve"> pressed</w:t>
      </w:r>
    </w:p>
    <w:p w14:paraId="30B94828" w14:textId="46B8BEA0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3875DAF0" wp14:editId="793A9279">
            <wp:extent cx="5835571" cy="1787857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310" r="1722" b="74469"/>
                    <a:stretch/>
                  </pic:blipFill>
                  <pic:spPr bwMode="auto">
                    <a:xfrm>
                      <a:off x="0" y="0"/>
                      <a:ext cx="6064117" cy="18578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73A87D" w14:textId="2C2D01A6" w:rsidR="00A81336" w:rsidRPr="005B4565" w:rsidRDefault="00A81336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5A50981" w14:textId="571234A0" w:rsidR="00A81336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lastRenderedPageBreak/>
        <w:t>Output with test control when values d, 0 and 1 entered</w:t>
      </w:r>
    </w:p>
    <w:p w14:paraId="2DC5FDAF" w14:textId="03AC9EBE" w:rsidR="00A81336" w:rsidRPr="005B4565" w:rsidRDefault="00E920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105280E5" wp14:editId="7FDF6277">
            <wp:extent cx="5853533" cy="32099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719" r="1470" b="52006"/>
                    <a:stretch/>
                  </pic:blipFill>
                  <pic:spPr bwMode="auto">
                    <a:xfrm>
                      <a:off x="0" y="0"/>
                      <a:ext cx="6010220" cy="3295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5BB0C" w14:textId="0BE633D9" w:rsidR="00A81336" w:rsidRPr="005B4565" w:rsidRDefault="00A81336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95FCA7A" w14:textId="619CCCB2" w:rsidR="00A81336" w:rsidRPr="005B4565" w:rsidRDefault="00A81336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55DE030" w14:textId="29669687" w:rsidR="00D561BE" w:rsidRPr="005B4565" w:rsidRDefault="00D561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c)</w:t>
      </w:r>
    </w:p>
    <w:p w14:paraId="7973A88E" w14:textId="77777777" w:rsidR="005D7F0C" w:rsidRPr="005B4565" w:rsidRDefault="005D7F0C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Question (c) Design an input screen for user to enter the value 'X'.</w:t>
      </w:r>
    </w:p>
    <w:p w14:paraId="6B9BAF53" w14:textId="1A4AFB2D" w:rsidR="005D7F0C" w:rsidRPr="005B4565" w:rsidRDefault="005D7F0C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Input to be any value ± ∞ and employ control mechanism for the value.</w:t>
      </w:r>
    </w:p>
    <w:p w14:paraId="4992B953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D66F68F" w14:textId="77777777" w:rsidR="00A549A9" w:rsidRPr="005B4565" w:rsidRDefault="00A549A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3 = False</w:t>
      </w:r>
    </w:p>
    <w:p w14:paraId="520DABB5" w14:textId="77777777" w:rsidR="00A549A9" w:rsidRPr="005B4565" w:rsidRDefault="00A549A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while valid_input3 == False:</w:t>
      </w:r>
    </w:p>
    <w:p w14:paraId="71811DD6" w14:textId="59369F4E" w:rsidR="00A549A9" w:rsidRPr="005B4565" w:rsidRDefault="00A549A9" w:rsidP="005B4565">
      <w:pPr>
        <w:spacing w:line="360" w:lineRule="auto"/>
        <w:ind w:left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\n**The value of 'X' can be any value from minus/plus infinity(± ∞).**")</w:t>
      </w:r>
    </w:p>
    <w:p w14:paraId="016287D8" w14:textId="4960AE67" w:rsidR="00A549A9" w:rsidRPr="005B4565" w:rsidRDefault="00A549A9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X = input(f"Please input the value for 'X'.: ")</w:t>
      </w:r>
    </w:p>
    <w:p w14:paraId="3C020891" w14:textId="504B1DCA" w:rsidR="00A549A9" w:rsidRPr="005B4565" w:rsidRDefault="00A549A9" w:rsidP="005B4565">
      <w:pPr>
        <w:spacing w:line="360" w:lineRule="auto"/>
        <w:ind w:firstLine="720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try: 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control for 'X' as a float variable</w:t>
      </w:r>
    </w:p>
    <w:p w14:paraId="350F64C4" w14:textId="0A5E22BA" w:rsidR="00A549A9" w:rsidRPr="005B4565" w:rsidRDefault="00A549A9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X = float(input_X)</w:t>
      </w:r>
    </w:p>
    <w:p w14:paraId="2A997A16" w14:textId="17312FEF" w:rsidR="00A549A9" w:rsidRPr="005B4565" w:rsidRDefault="00A549A9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xcept ValueError:</w:t>
      </w:r>
    </w:p>
    <w:p w14:paraId="53513D97" w14:textId="77777777" w:rsidR="005D7F0C" w:rsidRPr="005B4565" w:rsidRDefault="00A549A9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Your input is not numeric. Please try again.")</w:t>
      </w:r>
    </w:p>
    <w:p w14:paraId="1C23C32D" w14:textId="4D97CAF0" w:rsidR="00A549A9" w:rsidRPr="005B4565" w:rsidRDefault="00A549A9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lse:</w:t>
      </w:r>
    </w:p>
    <w:p w14:paraId="23035184" w14:textId="698FDB22" w:rsidR="00A549A9" w:rsidRPr="005B4565" w:rsidRDefault="00A549A9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3 = True</w:t>
      </w:r>
    </w:p>
    <w:p w14:paraId="1FEE6B6E" w14:textId="77777777" w:rsidR="005B4565" w:rsidRDefault="00A549A9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lastRenderedPageBreak/>
        <w:t>print(f"**The input value for 'X' is: {input_X}.**")</w:t>
      </w:r>
    </w:p>
    <w:p w14:paraId="3A6BBBCB" w14:textId="098073FD" w:rsidR="00A64F5D" w:rsidRPr="005B4565" w:rsidRDefault="009D3BA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The output for ‘X</w:t>
      </w:r>
      <w:r w:rsidR="00E920BE" w:rsidRPr="005B4565">
        <w:rPr>
          <w:rFonts w:ascii="Consolas" w:hAnsi="Consolas"/>
          <w:bCs/>
          <w:sz w:val="24"/>
          <w:szCs w:val="24"/>
        </w:rPr>
        <w:t>’</w:t>
      </w:r>
      <w:r w:rsidRPr="005B4565">
        <w:rPr>
          <w:rFonts w:ascii="Consolas" w:hAnsi="Consolas"/>
          <w:bCs/>
          <w:sz w:val="24"/>
          <w:szCs w:val="24"/>
        </w:rPr>
        <w:t>, with test on the control mechanism</w:t>
      </w:r>
      <w:r w:rsidR="00E920BE" w:rsidRPr="005B4565">
        <w:rPr>
          <w:rFonts w:ascii="Consolas" w:hAnsi="Consolas"/>
          <w:bCs/>
          <w:sz w:val="24"/>
          <w:szCs w:val="24"/>
        </w:rPr>
        <w:t>.</w:t>
      </w:r>
      <w:r w:rsidRPr="005B4565">
        <w:rPr>
          <w:rFonts w:ascii="Consolas" w:hAnsi="Consolas"/>
          <w:bCs/>
          <w:sz w:val="24"/>
          <w:szCs w:val="24"/>
        </w:rPr>
        <w:t xml:space="preserve"> </w:t>
      </w:r>
    </w:p>
    <w:p w14:paraId="054FD8C9" w14:textId="46E2D37B" w:rsidR="009D3BA5" w:rsidRPr="005B4565" w:rsidRDefault="006052AD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06D7FA52" wp14:editId="4F672835">
            <wp:extent cx="5844568" cy="1637731"/>
            <wp:effectExtent l="0" t="0" r="381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4312" r="1608" b="57927"/>
                    <a:stretch/>
                  </pic:blipFill>
                  <pic:spPr bwMode="auto">
                    <a:xfrm>
                      <a:off x="0" y="0"/>
                      <a:ext cx="6007825" cy="1683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B3228" w14:textId="784A35C4" w:rsidR="00D561BE" w:rsidRPr="005B4565" w:rsidRDefault="00D561BE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1FDA799" w14:textId="0B137B1E" w:rsidR="002C52D8" w:rsidRPr="005B4565" w:rsidRDefault="002C52D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566DBE9" w14:textId="503F59D8" w:rsidR="002C52D8" w:rsidRPr="005B4565" w:rsidRDefault="002C52D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d)</w:t>
      </w:r>
    </w:p>
    <w:p w14:paraId="3AEFE15B" w14:textId="1CDC8609" w:rsidR="002C52D8" w:rsidRPr="005B4565" w:rsidRDefault="00433F42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Question (d) To construct a user-defined function using the formula of the probability density function, based on part (b) and (c).</w:t>
      </w:r>
    </w:p>
    <w:p w14:paraId="530EDBCA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A70AD0C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def power(a, b):</w:t>
      </w:r>
    </w:p>
    <w:p w14:paraId="0FAB84F9" w14:textId="11B1A2B1" w:rsidR="009A4BD5" w:rsidRPr="005B4565" w:rsidRDefault="009A4BD5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return a * math.exp(b)</w:t>
      </w:r>
    </w:p>
    <w:p w14:paraId="4218EF3E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19EEC7F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Listing of the variables:</w:t>
      </w:r>
    </w:p>
    <w:p w14:paraId="58E3AF35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mean = (input_mean)</w:t>
      </w:r>
    </w:p>
    <w:p w14:paraId="31C573C0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riance = (input_variance)</w:t>
      </w:r>
    </w:p>
    <w:p w14:paraId="7EF64B03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x = (input_X)</w:t>
      </w:r>
    </w:p>
    <w:p w14:paraId="49A8B01E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div_top = x - mean</w:t>
      </w:r>
    </w:p>
    <w:p w14:paraId="67795CD1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div_top_sq = pow(div_top, 2)</w:t>
      </w:r>
    </w:p>
    <w:p w14:paraId="35EAA9AC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div_bottom = 2 * variance</w:t>
      </w:r>
    </w:p>
    <w:p w14:paraId="067C0CF8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art_b = 1 / math.sqrt(2 * math.pi * variance)</w:t>
      </w:r>
    </w:p>
    <w:p w14:paraId="600A45A2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art_b_c = -(div_top_sq / div_bottom)</w:t>
      </w:r>
    </w:p>
    <w:p w14:paraId="051E32E5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29322E7" w14:textId="77777777" w:rsidR="009A4BD5" w:rsidRPr="005B4565" w:rsidRDefault="009A4BD5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Using the user defined function for fx(x)</w:t>
      </w:r>
    </w:p>
    <w:p w14:paraId="24854E5A" w14:textId="11AEDC1A" w:rsidR="002C52D8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fx_x = power (part_b, part_b_c)</w:t>
      </w:r>
    </w:p>
    <w:p w14:paraId="0C7FE5D4" w14:textId="21A0A227" w:rsidR="002C52D8" w:rsidRPr="005B4565" w:rsidRDefault="002C52D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A79651F" w14:textId="0E291D86" w:rsidR="002C52D8" w:rsidRPr="005B4565" w:rsidRDefault="002C52D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A5E4730" w14:textId="3AD65754" w:rsidR="002C52D8" w:rsidRPr="005B4565" w:rsidRDefault="002C52D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lastRenderedPageBreak/>
        <w:t>e)</w:t>
      </w:r>
    </w:p>
    <w:p w14:paraId="33368F99" w14:textId="24A0B6B8" w:rsidR="009A4BD5" w:rsidRPr="005B4565" w:rsidRDefault="009A4BD5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FBECF3F" w14:textId="3740A0F0" w:rsidR="00433F42" w:rsidRPr="005B4565" w:rsidRDefault="00DB4ABF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# </w:t>
      </w:r>
      <w:r w:rsidR="00433F42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Question (e) Use formatted printing for (d).</w:t>
      </w:r>
    </w:p>
    <w:p w14:paraId="7311999E" w14:textId="053F42E8" w:rsidR="004A3FD7" w:rsidRPr="005B4565" w:rsidRDefault="00433F42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I</w:t>
      </w:r>
      <w:r w:rsidR="00DB4ABF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nput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as follows:</w:t>
      </w:r>
      <w:r w:rsidR="00DB4ABF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mean = 0, variance = 1, and X = 0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. </w:t>
      </w:r>
    </w:p>
    <w:p w14:paraId="66F65F2C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DD3D457" w14:textId="7C12AA06" w:rsidR="00DB4ABF" w:rsidRPr="005B4565" w:rsidRDefault="00DB4AB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\n****The result for the probability density function (pdf) is: {fx_x}. ")</w:t>
      </w:r>
    </w:p>
    <w:p w14:paraId="0407392E" w14:textId="2C817CDC" w:rsidR="009A4BD5" w:rsidRPr="005B4565" w:rsidRDefault="00DB4AB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Given the input value of mean {input_mean}, variance {input_variance}</w:t>
      </w:r>
      <w:r w:rsidR="00A549A9" w:rsidRPr="005B4565">
        <w:rPr>
          <w:rFonts w:ascii="Consolas" w:hAnsi="Consolas"/>
          <w:bCs/>
          <w:sz w:val="24"/>
          <w:szCs w:val="24"/>
        </w:rPr>
        <w:t>,</w:t>
      </w:r>
      <w:r w:rsidRPr="005B4565">
        <w:rPr>
          <w:rFonts w:ascii="Consolas" w:hAnsi="Consolas"/>
          <w:bCs/>
          <w:sz w:val="24"/>
          <w:szCs w:val="24"/>
        </w:rPr>
        <w:t xml:space="preserve"> and 'X' {input_X}.")</w:t>
      </w:r>
    </w:p>
    <w:p w14:paraId="1E4F1C97" w14:textId="229715FA" w:rsidR="000E1B0F" w:rsidRPr="005B4565" w:rsidRDefault="00A549A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1932DF61" wp14:editId="3F82DE59">
            <wp:extent cx="5859729" cy="79157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0653" r="1263" b="51391"/>
                    <a:stretch/>
                  </pic:blipFill>
                  <pic:spPr bwMode="auto">
                    <a:xfrm>
                      <a:off x="0" y="0"/>
                      <a:ext cx="6115896" cy="826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551EA" w14:textId="10168E03" w:rsidR="000E1B0F" w:rsidRPr="005B4565" w:rsidRDefault="000E1B0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C52C628" w14:textId="77777777" w:rsidR="00433F42" w:rsidRPr="005B4565" w:rsidRDefault="00433F42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DEFEA56" w14:textId="77777777" w:rsidR="004A3FD7" w:rsidRPr="005B4565" w:rsidRDefault="00CF3EBA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f)</w:t>
      </w:r>
    </w:p>
    <w:p w14:paraId="5DEC75C7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# Question (f) Using previous results to determine the cumulative distribution function with the given formula: </w:t>
      </w:r>
    </w:p>
    <w:p w14:paraId="5D81E2DE" w14:textId="42DAC60B" w:rsidR="004A3FD7" w:rsidRPr="005B4565" w:rsidRDefault="004A3FD7" w:rsidP="005B4565">
      <w:pPr>
        <w:spacing w:line="360" w:lineRule="auto"/>
        <w:rPr>
          <w:rFonts w:ascii="Consolas" w:hAnsi="Consolas"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P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𝑋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 ≤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) ≈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[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𝑎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⋯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 +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 − 2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 −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color w:val="2F5496" w:themeColor="accent5" w:themeShade="BF"/>
          <w:sz w:val="24"/>
          <w:szCs w:val="24"/>
        </w:rPr>
        <w:t>)]</w:t>
      </w:r>
    </w:p>
    <w:p w14:paraId="38541B2F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DA3B976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4 = False</w:t>
      </w:r>
    </w:p>
    <w:p w14:paraId="5D0EA01C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while valid_input4 == False:</w:t>
      </w:r>
    </w:p>
    <w:p w14:paraId="15212D83" w14:textId="62E441AC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\n**Alpha(α) is a range in steps.**")</w:t>
      </w:r>
    </w:p>
    <w:p w14:paraId="34DBBE2D" w14:textId="39873D52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alpha = input(f"Please input the value for alpha(α).: ")</w:t>
      </w:r>
    </w:p>
    <w:p w14:paraId="6D1B980A" w14:textId="189E7687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try: 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control for alpha</w:t>
      </w:r>
    </w:p>
    <w:p w14:paraId="56A4B3B7" w14:textId="77B83263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alpha = float(input_alpha)</w:t>
      </w:r>
    </w:p>
    <w:p w14:paraId="078F4588" w14:textId="2CD775B9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xcept ValueError:</w:t>
      </w:r>
    </w:p>
    <w:p w14:paraId="1E6B21EA" w14:textId="37082510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Your input is not numeric. Please try again.")</w:t>
      </w:r>
    </w:p>
    <w:p w14:paraId="127E2502" w14:textId="77777777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lse:</w:t>
      </w:r>
    </w:p>
    <w:p w14:paraId="2BF7391E" w14:textId="7DD94021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4 = True</w:t>
      </w:r>
    </w:p>
    <w:p w14:paraId="4656EE44" w14:textId="6545A781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**The input value for alpha(α) is: {input_alpha}.")</w:t>
      </w:r>
    </w:p>
    <w:p w14:paraId="0FFF93A7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AD02530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lastRenderedPageBreak/>
        <w:t># input of value 'a' with control mechanism</w:t>
      </w:r>
    </w:p>
    <w:p w14:paraId="7E2F9320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22C3A06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5 = False</w:t>
      </w:r>
    </w:p>
    <w:p w14:paraId="75BAB458" w14:textId="77777777" w:rsidR="004A3FD7" w:rsidRPr="005B4565" w:rsidRDefault="004A3FD7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while valid_input5 == False:</w:t>
      </w:r>
    </w:p>
    <w:p w14:paraId="4C8A5A66" w14:textId="77777777" w:rsidR="00BB4CC8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try: </w:t>
      </w:r>
      <w:r w:rsidR="00BB4CC8" w:rsidRPr="005B4565">
        <w:rPr>
          <w:rFonts w:ascii="Consolas" w:hAnsi="Consolas"/>
          <w:bCs/>
          <w:sz w:val="24"/>
          <w:szCs w:val="24"/>
        </w:rPr>
        <w:t># control for 'a' &lt; 0 and variable as float</w:t>
      </w:r>
    </w:p>
    <w:p w14:paraId="68606E2C" w14:textId="76483E48" w:rsidR="004A3FD7" w:rsidRPr="005B4565" w:rsidRDefault="004A3FD7" w:rsidP="005B4565">
      <w:pPr>
        <w:spacing w:line="360" w:lineRule="auto"/>
        <w:ind w:left="144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\n**The input value for 'a' is from from minus infinity(- ∞).**")</w:t>
      </w:r>
    </w:p>
    <w:p w14:paraId="566F8592" w14:textId="731E267D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nput_a = float(input(f"Please input value for 'a'.: "))</w:t>
      </w:r>
    </w:p>
    <w:p w14:paraId="0F6407FC" w14:textId="7D72E7F9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if input_a &lt; 0:</w:t>
      </w:r>
    </w:p>
    <w:p w14:paraId="0B930F23" w14:textId="638D3EEC" w:rsidR="004A3FD7" w:rsidRPr="005B4565" w:rsidRDefault="004A3FD7" w:rsidP="005B4565">
      <w:pPr>
        <w:spacing w:line="360" w:lineRule="auto"/>
        <w:ind w:left="216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f"**The input value for variance is: {input_a}.**")</w:t>
      </w:r>
    </w:p>
    <w:p w14:paraId="23B87B39" w14:textId="33FF81EF" w:rsidR="004A3FD7" w:rsidRPr="005B4565" w:rsidRDefault="004A3FD7" w:rsidP="005B4565">
      <w:pPr>
        <w:spacing w:line="360" w:lineRule="auto"/>
        <w:ind w:left="144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break</w:t>
      </w:r>
    </w:p>
    <w:p w14:paraId="775BF473" w14:textId="72D1D35B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xcept ValueError:</w:t>
      </w:r>
    </w:p>
    <w:p w14:paraId="1DBDC934" w14:textId="00453ECF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rint("Your input is not numeric. Please try again. ")</w:t>
      </w:r>
    </w:p>
    <w:p w14:paraId="14DC9940" w14:textId="1163B315" w:rsidR="004A3FD7" w:rsidRPr="005B4565" w:rsidRDefault="004A3FD7" w:rsidP="005B4565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else:</w:t>
      </w:r>
    </w:p>
    <w:p w14:paraId="2E810451" w14:textId="2372A766" w:rsidR="004A3FD7" w:rsidRPr="005B4565" w:rsidRDefault="004A3FD7" w:rsidP="005B4565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valid_input4 = True</w:t>
      </w:r>
    </w:p>
    <w:p w14:paraId="008CAC2E" w14:textId="6F378DC9" w:rsidR="00BB4CC8" w:rsidRPr="005B4565" w:rsidRDefault="00BB4CC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Output for alpha and ‘a’ with various inputs.</w:t>
      </w:r>
    </w:p>
    <w:p w14:paraId="4F410B3F" w14:textId="0ED96CF2" w:rsidR="00A93698" w:rsidRPr="005B4565" w:rsidRDefault="00BB4CC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4635496B" wp14:editId="789BCAB3">
            <wp:extent cx="5851681" cy="3289111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267" r="1491" b="55477"/>
                    <a:stretch/>
                  </pic:blipFill>
                  <pic:spPr bwMode="auto">
                    <a:xfrm>
                      <a:off x="0" y="0"/>
                      <a:ext cx="6031201" cy="3390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CEB393" w14:textId="081D5421" w:rsidR="00292EA4" w:rsidRPr="005B4565" w:rsidRDefault="00292EA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D3A7F60" w14:textId="1FED52E3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This part puts together the pieces to work-out the formula</w:t>
      </w:r>
    </w:p>
    <w:p w14:paraId="08355D52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</w:p>
    <w:p w14:paraId="0249C54B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Formula: P(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𝑋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≤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) ≈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[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𝑎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⋯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+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− 2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−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𝑓𝑋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𝑘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)]</w:t>
      </w:r>
    </w:p>
    <w:p w14:paraId="6322920E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I have not been able to complete from here, due to few reasons:</w:t>
      </w:r>
    </w:p>
    <w:p w14:paraId="73AF3F4B" w14:textId="228511BE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I do know understand the formula, the necessarily technical skills at the moment and, while conducting the trial on excel, the outcomes were wrong</w:t>
      </w:r>
    </w:p>
    <w:p w14:paraId="251C10B7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</w:p>
    <w:p w14:paraId="40BA08AF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The intention is to break the formula into smaller chunks to manage</w:t>
      </w:r>
    </w:p>
    <w:p w14:paraId="3BEBF100" w14:textId="1F6E31F5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Rewriting the formula into: (a * fx) * sum(a + .. + (k - 2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)) + (k -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)) + (k))</w:t>
      </w:r>
    </w:p>
    <w:p w14:paraId="65895527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Linking the variables from (c) to (d)</w:t>
      </w:r>
    </w:p>
    <w:p w14:paraId="6094B64C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</w:p>
    <w:p w14:paraId="4422687C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Part 1 create a user def function</w:t>
      </w:r>
    </w:p>
    <w:p w14:paraId="770F45F2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bookmarkStart w:id="0" w:name="_Hlk79847541"/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def multipy (a, b):</w:t>
      </w:r>
    </w:p>
    <w:p w14:paraId="1FFB3A25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returns a * b</w:t>
      </w:r>
    </w:p>
    <w:bookmarkEnd w:id="0"/>
    <w:p w14:paraId="03F26035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Listing of the variables:</w:t>
      </w:r>
    </w:p>
    <w:p w14:paraId="04617EAA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B44F615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k = input_X # Given P(X &lt;= k)</w:t>
      </w:r>
    </w:p>
    <w:p w14:paraId="0FA1518F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fx = fx_x 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fx from program returns fx(x) = 0.3989, 0.104 and 0.0584</w:t>
      </w:r>
    </w:p>
    <w:p w14:paraId="3AC28AD4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a = input_a</w:t>
      </w:r>
    </w:p>
    <w:p w14:paraId="5454C37A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alpha = input_alpha # will be the steps</w:t>
      </w:r>
    </w:p>
    <w:p w14:paraId="52DBFEB4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steps = abs(a / alpha)</w:t>
      </w:r>
    </w:p>
    <w:p w14:paraId="5CC721FF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E700EF9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part_1 = (a * fx)</w:t>
      </w:r>
    </w:p>
    <w:p w14:paraId="0BFB5069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part_2 = sum(a + .. + (k - 2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)) + (k - </w:t>
      </w:r>
      <w:r w:rsidRPr="005B4565">
        <w:rPr>
          <w:rFonts w:ascii="Cambria Math" w:hAnsi="Cambria Math" w:cs="Cambria Math"/>
          <w:bCs/>
          <w:color w:val="2F5496" w:themeColor="accent5" w:themeShade="BF"/>
          <w:sz w:val="24"/>
          <w:szCs w:val="24"/>
        </w:rPr>
        <w:t>𝛼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)) + (k))</w:t>
      </w:r>
    </w:p>
    <w:p w14:paraId="4348797A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</w:p>
    <w:p w14:paraId="4E69130A" w14:textId="684B789C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using a while loop</w:t>
      </w:r>
    </w:p>
    <w:p w14:paraId="300C38AE" w14:textId="4E6094BC" w:rsidR="00CB7479" w:rsidRPr="005B4565" w:rsidRDefault="00282897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# </w:t>
      </w:r>
      <w:r w:rsidR="00CB7479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i = 0</w:t>
      </w:r>
    </w:p>
    <w:p w14:paraId="5FE74114" w14:textId="35F2EFDC" w:rsidR="00CB7479" w:rsidRPr="005B4565" w:rsidRDefault="00282897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# </w:t>
      </w:r>
      <w:r w:rsidR="00CB7479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while i </w:t>
      </w:r>
      <w:r w:rsidR="005B4565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&lt;=</w:t>
      </w:r>
      <w:r w:rsidR="00612549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 </w:t>
      </w:r>
      <w:r w:rsidR="00CB7479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steps</w:t>
      </w:r>
    </w:p>
    <w:p w14:paraId="45B87C40" w14:textId="144BDB24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# i </w:t>
      </w:r>
      <w:r w:rsidR="005B4565"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= i </w:t>
      </w: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+ 1</w:t>
      </w:r>
    </w:p>
    <w:p w14:paraId="518370E0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 xml:space="preserve"># to work the formula from sum[(k - 0) to (k - (steps * alpha)] </w:t>
      </w:r>
    </w:p>
    <w:p w14:paraId="3A8E221C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</w:p>
    <w:p w14:paraId="79BF52C0" w14:textId="617F38E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cdf = multipy(part_1, part_2)</w:t>
      </w:r>
    </w:p>
    <w:p w14:paraId="68B6D8E5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</w:p>
    <w:p w14:paraId="3BD69400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given k = 0, 1.64 and 1.96 with a mean of 0 and variance of 1</w:t>
      </w:r>
    </w:p>
    <w:p w14:paraId="31F88E68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the approximate answer for cdf(0) ≈ 0.5, cdf(1.64) ≈ 0.9495 and cdf(1.96) ≈ 0.9750</w:t>
      </w:r>
    </w:p>
    <w:p w14:paraId="277BED6C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cdf results from excel function norm.dis(X, mean, standard deviation, True)</w:t>
      </w:r>
    </w:p>
    <w:p w14:paraId="683136F3" w14:textId="58500034" w:rsidR="00CB7479" w:rsidRPr="005B4565" w:rsidRDefault="00CB7479" w:rsidP="005B4565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5B4565">
        <w:rPr>
          <w:rFonts w:ascii="Consolas" w:hAnsi="Consolas"/>
          <w:bCs/>
          <w:color w:val="2F5496" w:themeColor="accent5" w:themeShade="BF"/>
          <w:sz w:val="24"/>
          <w:szCs w:val="24"/>
        </w:rPr>
        <w:t># standard deviation is sqrt(variance), sqrt(1) = 1</w:t>
      </w:r>
    </w:p>
    <w:p w14:paraId="6187F976" w14:textId="49ABC75F" w:rsidR="00292EA4" w:rsidRPr="005B4565" w:rsidRDefault="00292EA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E0C5CDB" w14:textId="77777777" w:rsidR="00CB7479" w:rsidRPr="005B4565" w:rsidRDefault="00CB747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B7135A4" w14:textId="558030FB" w:rsidR="00292EA4" w:rsidRPr="005B4565" w:rsidRDefault="00292EA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g)</w:t>
      </w:r>
    </w:p>
    <w:p w14:paraId="36833CFB" w14:textId="77777777" w:rsidR="008404C8" w:rsidRPr="005B4565" w:rsidRDefault="008404C8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129FE21" w14:textId="04AB5843" w:rsidR="00ED7A94" w:rsidRPr="005B4565" w:rsidRDefault="0000694B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The </w:t>
      </w:r>
      <w:r w:rsidR="00ED7A94" w:rsidRPr="005B4565">
        <w:rPr>
          <w:rFonts w:ascii="Consolas" w:hAnsi="Consolas"/>
          <w:bCs/>
          <w:sz w:val="24"/>
          <w:szCs w:val="24"/>
        </w:rPr>
        <w:t xml:space="preserve">program is written with the </w:t>
      </w:r>
      <w:r w:rsidRPr="005B4565">
        <w:rPr>
          <w:rFonts w:ascii="Consolas" w:hAnsi="Consolas"/>
          <w:bCs/>
          <w:sz w:val="24"/>
          <w:szCs w:val="24"/>
        </w:rPr>
        <w:t xml:space="preserve">intention is </w:t>
      </w:r>
      <w:r w:rsidR="00ED7A94" w:rsidRPr="005B4565">
        <w:rPr>
          <w:rFonts w:ascii="Consolas" w:hAnsi="Consolas"/>
          <w:bCs/>
          <w:sz w:val="24"/>
          <w:szCs w:val="24"/>
        </w:rPr>
        <w:t>estimate the cumulative distribution function (cdf) given the following formula:</w:t>
      </w:r>
    </w:p>
    <w:p w14:paraId="2472EACF" w14:textId="77777777" w:rsidR="00ED7A94" w:rsidRPr="005B4565" w:rsidRDefault="00ED7A9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P(</w:t>
      </w:r>
      <w:r w:rsidRPr="005B4565">
        <w:rPr>
          <w:rFonts w:ascii="Cambria Math" w:hAnsi="Cambria Math" w:cs="Cambria Math"/>
          <w:bCs/>
          <w:sz w:val="24"/>
          <w:szCs w:val="24"/>
        </w:rPr>
        <w:t>𝑋</w:t>
      </w:r>
      <w:r w:rsidRPr="005B4565">
        <w:rPr>
          <w:rFonts w:ascii="Consolas" w:hAnsi="Consolas"/>
          <w:bCs/>
          <w:sz w:val="24"/>
          <w:szCs w:val="24"/>
        </w:rPr>
        <w:t xml:space="preserve"> ≤ 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) ≈ 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bookmarkStart w:id="1" w:name="_Hlk79847070"/>
      <w:r w:rsidRPr="005B4565">
        <w:rPr>
          <w:rFonts w:ascii="Consolas" w:hAnsi="Consolas"/>
          <w:bCs/>
          <w:sz w:val="24"/>
          <w:szCs w:val="24"/>
        </w:rPr>
        <w:t>[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𝑎</w:t>
      </w:r>
      <w:r w:rsidRPr="005B4565">
        <w:rPr>
          <w:rFonts w:ascii="Consolas" w:hAnsi="Consolas"/>
          <w:bCs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sz w:val="24"/>
          <w:szCs w:val="24"/>
        </w:rPr>
        <w:t>⋯</w:t>
      </w:r>
      <w:r w:rsidRPr="005B4565">
        <w:rPr>
          <w:rFonts w:ascii="Consolas" w:hAnsi="Consolas"/>
          <w:bCs/>
          <w:sz w:val="24"/>
          <w:szCs w:val="24"/>
        </w:rPr>
        <w:t xml:space="preserve"> + 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 − 2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r w:rsidRPr="005B4565">
        <w:rPr>
          <w:rFonts w:ascii="Consolas" w:hAnsi="Consolas"/>
          <w:bCs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 − 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r w:rsidRPr="005B4565">
        <w:rPr>
          <w:rFonts w:ascii="Consolas" w:hAnsi="Consolas"/>
          <w:bCs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>)]</w:t>
      </w:r>
    </w:p>
    <w:bookmarkEnd w:id="1"/>
    <w:p w14:paraId="3C65B238" w14:textId="77777777" w:rsidR="00ED7A94" w:rsidRPr="005B4565" w:rsidRDefault="00ED7A9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6F207125" w14:textId="77777777" w:rsidR="00ED7A94" w:rsidRPr="005B4565" w:rsidRDefault="00ED7A9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 xml:space="preserve">Using outputs from question (b) to (d) with the following </w:t>
      </w:r>
      <w:r w:rsidR="0000694B" w:rsidRPr="005B4565">
        <w:rPr>
          <w:rFonts w:ascii="Consolas" w:hAnsi="Consolas"/>
          <w:bCs/>
          <w:sz w:val="24"/>
          <w:szCs w:val="24"/>
        </w:rPr>
        <w:t>in</w:t>
      </w:r>
      <w:r w:rsidRPr="005B4565">
        <w:rPr>
          <w:rFonts w:ascii="Consolas" w:hAnsi="Consolas"/>
          <w:bCs/>
          <w:sz w:val="24"/>
          <w:szCs w:val="24"/>
        </w:rPr>
        <w:t>puts:</w:t>
      </w:r>
    </w:p>
    <w:p w14:paraId="5677AB23" w14:textId="0E5B6948" w:rsidR="0000694B" w:rsidRPr="005B4565" w:rsidRDefault="00ED7A9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Mean = 0, variance = 1, and X where P(X &lt;= k) = 0, 1.64 and 1.96</w:t>
      </w:r>
    </w:p>
    <w:p w14:paraId="63E2A46E" w14:textId="37D20515" w:rsidR="00ED7A94" w:rsidRPr="005B4565" w:rsidRDefault="00ED7A94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The outputs are as follows:</w:t>
      </w:r>
    </w:p>
    <w:p w14:paraId="0F19CC93" w14:textId="6ED02E64" w:rsidR="00ED7A94" w:rsidRPr="005B4565" w:rsidRDefault="00DC2E7D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4390A1F9" wp14:editId="06E7E048">
            <wp:extent cx="5846620" cy="6346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4718" r="1451" b="57304"/>
                    <a:stretch/>
                  </pic:blipFill>
                  <pic:spPr bwMode="auto">
                    <a:xfrm>
                      <a:off x="0" y="0"/>
                      <a:ext cx="6018544" cy="653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E6DCF" w14:textId="16C94163" w:rsidR="0000694B" w:rsidRPr="005B4565" w:rsidRDefault="0000694B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1DE25D8" w14:textId="025EA6C4" w:rsidR="00DC2E7D" w:rsidRPr="005B4565" w:rsidRDefault="00DC2E7D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43051C6" w14:textId="599606F7" w:rsidR="00DC2E7D" w:rsidRPr="005B4565" w:rsidRDefault="00DC2E7D" w:rsidP="005B4565">
      <w:pPr>
        <w:spacing w:line="360" w:lineRule="auto"/>
        <w:rPr>
          <w:rFonts w:ascii="Consolas" w:hAnsi="Consolas"/>
          <w:noProof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145F15E4" wp14:editId="0EF1A788">
            <wp:extent cx="5813946" cy="5454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4922" r="1303" b="57521"/>
                    <a:stretch/>
                  </pic:blipFill>
                  <pic:spPr bwMode="auto">
                    <a:xfrm>
                      <a:off x="0" y="0"/>
                      <a:ext cx="5949432" cy="558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A492B7" w14:textId="53F3C1A7" w:rsidR="00DC2E7D" w:rsidRPr="005B4565" w:rsidRDefault="00DC2E7D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noProof/>
          <w:sz w:val="24"/>
          <w:szCs w:val="24"/>
        </w:rPr>
        <w:drawing>
          <wp:inline distT="0" distB="0" distL="0" distR="0" wp14:anchorId="4958FC3C" wp14:editId="1B0B1A26">
            <wp:extent cx="5825424" cy="545910"/>
            <wp:effectExtent l="0" t="0" r="444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34529" r="1720" b="58134"/>
                    <a:stretch/>
                  </pic:blipFill>
                  <pic:spPr bwMode="auto">
                    <a:xfrm>
                      <a:off x="0" y="0"/>
                      <a:ext cx="5950729" cy="5576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264D3" w14:textId="303033B5" w:rsidR="00DC2E7D" w:rsidRPr="005B4565" w:rsidRDefault="00DC2E7D" w:rsidP="005B4565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434633F" w14:textId="7BE9122E" w:rsidR="0006356F" w:rsidRPr="005B4565" w:rsidRDefault="0006356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lastRenderedPageBreak/>
        <w:t>From the formula, alpha is multiplied by the sum of [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𝑎</w:t>
      </w:r>
      <w:r w:rsidRPr="005B4565">
        <w:rPr>
          <w:rFonts w:ascii="Consolas" w:hAnsi="Consolas"/>
          <w:bCs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sz w:val="24"/>
          <w:szCs w:val="24"/>
        </w:rPr>
        <w:t>⋯</w:t>
      </w:r>
      <w:r w:rsidRPr="005B4565">
        <w:rPr>
          <w:rFonts w:ascii="Consolas" w:hAnsi="Consolas"/>
          <w:bCs/>
          <w:sz w:val="24"/>
          <w:szCs w:val="24"/>
        </w:rPr>
        <w:t xml:space="preserve"> + 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 </w:t>
      </w:r>
      <w:bookmarkStart w:id="2" w:name="_Hlk79847185"/>
      <w:r w:rsidRPr="005B4565">
        <w:rPr>
          <w:rFonts w:ascii="Consolas" w:hAnsi="Consolas"/>
          <w:bCs/>
          <w:sz w:val="24"/>
          <w:szCs w:val="24"/>
        </w:rPr>
        <w:t>− 2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r w:rsidRPr="005B4565">
        <w:rPr>
          <w:rFonts w:ascii="Consolas" w:hAnsi="Consolas"/>
          <w:bCs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 − 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r w:rsidRPr="005B4565">
        <w:rPr>
          <w:rFonts w:ascii="Consolas" w:hAnsi="Consolas"/>
          <w:bCs/>
          <w:sz w:val="24"/>
          <w:szCs w:val="24"/>
        </w:rPr>
        <w:t xml:space="preserve">) + </w:t>
      </w:r>
      <w:r w:rsidRPr="005B4565">
        <w:rPr>
          <w:rFonts w:ascii="Cambria Math" w:hAnsi="Cambria Math" w:cs="Cambria Math"/>
          <w:bCs/>
          <w:sz w:val="24"/>
          <w:szCs w:val="24"/>
        </w:rPr>
        <w:t>𝑓𝑋</w:t>
      </w:r>
      <w:r w:rsidRPr="005B4565">
        <w:rPr>
          <w:rFonts w:ascii="Consolas" w:hAnsi="Consolas"/>
          <w:bCs/>
          <w:sz w:val="24"/>
          <w:szCs w:val="24"/>
        </w:rPr>
        <w:t>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)]. </w:t>
      </w:r>
      <w:bookmarkEnd w:id="2"/>
      <w:r w:rsidR="00612549" w:rsidRPr="005B4565">
        <w:rPr>
          <w:rFonts w:ascii="Consolas" w:hAnsi="Consolas"/>
          <w:bCs/>
          <w:sz w:val="24"/>
          <w:szCs w:val="24"/>
        </w:rPr>
        <w:t>Create a define function by rewriting the original formula to:</w:t>
      </w:r>
    </w:p>
    <w:p w14:paraId="5740F46B" w14:textId="05E64BAC" w:rsidR="0006356F" w:rsidRPr="005B4565" w:rsidRDefault="0006356F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(</w:t>
      </w:r>
      <w:r w:rsidR="00612549" w:rsidRPr="005B4565">
        <w:rPr>
          <w:rFonts w:ascii="Consolas" w:hAnsi="Consolas"/>
          <w:bCs/>
          <w:sz w:val="24"/>
          <w:szCs w:val="24"/>
        </w:rPr>
        <w:t>a</w:t>
      </w:r>
      <w:r w:rsidRPr="005B4565">
        <w:rPr>
          <w:rFonts w:ascii="Consolas" w:hAnsi="Consolas"/>
          <w:bCs/>
          <w:sz w:val="24"/>
          <w:szCs w:val="24"/>
        </w:rPr>
        <w:t xml:space="preserve">lpha * fX) * </w:t>
      </w:r>
      <w:bookmarkStart w:id="3" w:name="_Hlk79847527"/>
      <w:r w:rsidRPr="005B4565">
        <w:rPr>
          <w:rFonts w:ascii="Consolas" w:hAnsi="Consolas"/>
          <w:bCs/>
          <w:sz w:val="24"/>
          <w:szCs w:val="24"/>
        </w:rPr>
        <w:t>sum[(a) + … + (k − 2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r w:rsidRPr="005B4565">
        <w:rPr>
          <w:rFonts w:ascii="Consolas" w:hAnsi="Consolas"/>
          <w:bCs/>
          <w:sz w:val="24"/>
          <w:szCs w:val="24"/>
        </w:rPr>
        <w:t>) + 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 xml:space="preserve"> − </w:t>
      </w:r>
      <w:r w:rsidRPr="005B4565">
        <w:rPr>
          <w:rFonts w:ascii="Cambria Math" w:hAnsi="Cambria Math" w:cs="Cambria Math"/>
          <w:bCs/>
          <w:sz w:val="24"/>
          <w:szCs w:val="24"/>
        </w:rPr>
        <w:t>𝛼</w:t>
      </w:r>
      <w:r w:rsidRPr="005B4565">
        <w:rPr>
          <w:rFonts w:ascii="Consolas" w:hAnsi="Consolas"/>
          <w:bCs/>
          <w:sz w:val="24"/>
          <w:szCs w:val="24"/>
        </w:rPr>
        <w:t>) + (</w:t>
      </w:r>
      <w:r w:rsidRPr="005B4565">
        <w:rPr>
          <w:rFonts w:ascii="Cambria Math" w:hAnsi="Cambria Math" w:cs="Cambria Math"/>
          <w:bCs/>
          <w:sz w:val="24"/>
          <w:szCs w:val="24"/>
        </w:rPr>
        <w:t>𝑘</w:t>
      </w:r>
      <w:r w:rsidRPr="005B4565">
        <w:rPr>
          <w:rFonts w:ascii="Consolas" w:hAnsi="Consolas"/>
          <w:bCs/>
          <w:sz w:val="24"/>
          <w:szCs w:val="24"/>
        </w:rPr>
        <w:t>)].</w:t>
      </w:r>
      <w:bookmarkEnd w:id="3"/>
    </w:p>
    <w:p w14:paraId="18F67E74" w14:textId="4B007107" w:rsidR="00612549" w:rsidRPr="005B4565" w:rsidRDefault="0061254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def multipy (a, b):</w:t>
      </w:r>
    </w:p>
    <w:p w14:paraId="435DE475" w14:textId="0434723C" w:rsidR="00612549" w:rsidRPr="005B4565" w:rsidRDefault="00612549" w:rsidP="005B4565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5B4565">
        <w:rPr>
          <w:rFonts w:ascii="Consolas" w:hAnsi="Consolas"/>
          <w:bCs/>
          <w:sz w:val="24"/>
          <w:szCs w:val="24"/>
        </w:rPr>
        <w:t>returns a * b</w:t>
      </w:r>
    </w:p>
    <w:p w14:paraId="63F7FF46" w14:textId="3C08FED7" w:rsidR="008428F5" w:rsidRPr="005B4565" w:rsidRDefault="008428F5" w:rsidP="005B4565">
      <w:pPr>
        <w:spacing w:line="360" w:lineRule="auto"/>
        <w:rPr>
          <w:rFonts w:ascii="Consolas" w:hAnsi="Consolas" w:cs="Cambria Math"/>
          <w:sz w:val="24"/>
          <w:szCs w:val="24"/>
        </w:rPr>
      </w:pPr>
    </w:p>
    <w:p w14:paraId="402552DA" w14:textId="2C71A5F6" w:rsidR="008428F5" w:rsidRPr="005B4565" w:rsidRDefault="008428F5" w:rsidP="005B4565">
      <w:pPr>
        <w:spacing w:line="360" w:lineRule="auto"/>
        <w:rPr>
          <w:rFonts w:ascii="Consolas" w:hAnsi="Consolas"/>
          <w:sz w:val="24"/>
          <w:szCs w:val="24"/>
        </w:rPr>
      </w:pPr>
      <w:r w:rsidRPr="005B4565">
        <w:rPr>
          <w:rFonts w:ascii="Consolas" w:hAnsi="Consolas" w:cs="Cambria Math"/>
          <w:sz w:val="24"/>
          <w:szCs w:val="24"/>
        </w:rPr>
        <w:t xml:space="preserve">The returned results should be approximately when k = 0, cdf </w:t>
      </w:r>
      <w:r w:rsidRPr="005B4565">
        <w:rPr>
          <w:rFonts w:ascii="Consolas" w:hAnsi="Consolas"/>
          <w:sz w:val="24"/>
          <w:szCs w:val="24"/>
        </w:rPr>
        <w:t>≈ 0.5, k = 1.64, cdf ≈ 0.9499 and k = 1.96, cdf ≈ 0.9750 given mean of 0 and variance of 1.</w:t>
      </w:r>
    </w:p>
    <w:p w14:paraId="1EF897E0" w14:textId="41E7271E" w:rsidR="001C2511" w:rsidRDefault="001C2511" w:rsidP="00A43AFB">
      <w:pPr>
        <w:spacing w:line="276" w:lineRule="auto"/>
        <w:rPr>
          <w:rFonts w:ascii="Consolas" w:hAnsi="Consolas"/>
          <w:sz w:val="24"/>
          <w:szCs w:val="24"/>
        </w:rPr>
      </w:pPr>
    </w:p>
    <w:p w14:paraId="5BD49352" w14:textId="4BE0FC98" w:rsidR="001C2511" w:rsidRDefault="001C2511" w:rsidP="00A43AFB">
      <w:pPr>
        <w:spacing w:line="276" w:lineRule="auto"/>
        <w:rPr>
          <w:rFonts w:ascii="Consolas" w:hAnsi="Consolas"/>
          <w:bCs/>
          <w:sz w:val="24"/>
          <w:szCs w:val="24"/>
        </w:rPr>
      </w:pPr>
    </w:p>
    <w:p w14:paraId="11472D36" w14:textId="53CC5B68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>
        <w:rPr>
          <w:rFonts w:ascii="Consolas" w:hAnsi="Consolas"/>
          <w:bCs/>
          <w:sz w:val="24"/>
          <w:szCs w:val="24"/>
        </w:rPr>
        <w:t>h)</w:t>
      </w:r>
    </w:p>
    <w:p w14:paraId="61DB9027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F34AE5D" w14:textId="3D9BF2F2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Question (h) requires the storage of value 'X' and its corresponding probability</w:t>
      </w:r>
    </w:p>
    <w:p w14:paraId="1311E4CE" w14:textId="22C3FCF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where x are the keys and probability as values of the dictionary</w:t>
      </w:r>
    </w:p>
    <w:p w14:paraId="30835D19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the distribution mean is 0 and variance is 1</w:t>
      </w:r>
    </w:p>
    <w:p w14:paraId="3A974CA4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9641122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mport math</w:t>
      </w:r>
    </w:p>
    <w:p w14:paraId="6EF23238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finallist = {}</w:t>
      </w:r>
    </w:p>
    <w:p w14:paraId="5C7D8B9F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7624793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The design for this part of the program will require user to enter 3 inputs</w:t>
      </w:r>
    </w:p>
    <w:p w14:paraId="7060B30F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and will run through a Loop using the 3 inputs to create the outcomes.</w:t>
      </w:r>
    </w:p>
    <w:p w14:paraId="48C22C6D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Part 1 of the question, inputs will be X_1 = 5, X_2 = -5 and steps = 0.1</w:t>
      </w:r>
    </w:p>
    <w:p w14:paraId="5C2F33AD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Part 2 of the question, inputs will be X_1 = 2, X_2 = 2 and steps = 0.5</w:t>
      </w:r>
    </w:p>
    <w:p w14:paraId="19DE6B23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4C0D7CA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lid_input_1 = False</w:t>
      </w:r>
    </w:p>
    <w:p w14:paraId="75230B17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lastRenderedPageBreak/>
        <w:t>while valid_input_1 == False:</w:t>
      </w:r>
    </w:p>
    <w:p w14:paraId="5C6D5FB9" w14:textId="6B7BD7FD" w:rsidR="005B4565" w:rsidRPr="00AE01AD" w:rsidRDefault="005B4565" w:rsidP="00082C47">
      <w:pPr>
        <w:spacing w:line="360" w:lineRule="auto"/>
        <w:ind w:left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1 = input(f"Please input the value for 'X_1' (X_1 is a +ve value).: ")</w:t>
      </w:r>
    </w:p>
    <w:p w14:paraId="6AFE2B79" w14:textId="5685C017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 xml:space="preserve">try: </w:t>
      </w: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control for 'X_1' as a float variable</w:t>
      </w:r>
    </w:p>
    <w:p w14:paraId="33D6B70C" w14:textId="6E09E3B4" w:rsidR="005B4565" w:rsidRPr="00AE01AD" w:rsidRDefault="005B4565" w:rsidP="00082C47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1 = float(input_1)</w:t>
      </w:r>
    </w:p>
    <w:p w14:paraId="4F390506" w14:textId="1D1AD96C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except ValueError:</w:t>
      </w:r>
    </w:p>
    <w:p w14:paraId="5982A3D3" w14:textId="45454B31" w:rsidR="005B4565" w:rsidRPr="00AE01AD" w:rsidRDefault="005B4565" w:rsidP="00082C47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rint("Your input is not numeric. Please try again.")</w:t>
      </w:r>
    </w:p>
    <w:p w14:paraId="03D3BE08" w14:textId="325871AE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else:</w:t>
      </w:r>
    </w:p>
    <w:p w14:paraId="6D2DED5B" w14:textId="40CA2F2A" w:rsidR="005B4565" w:rsidRPr="00AE01AD" w:rsidRDefault="005B4565" w:rsidP="00082C47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lid_input_1 = True</w:t>
      </w:r>
    </w:p>
    <w:p w14:paraId="15F79B98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718E079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lid_input_2 = False</w:t>
      </w:r>
    </w:p>
    <w:p w14:paraId="70685C05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while valid_input_2 == False:</w:t>
      </w:r>
    </w:p>
    <w:p w14:paraId="6E9F1264" w14:textId="3F2EC4C6" w:rsidR="005B4565" w:rsidRPr="00AE01AD" w:rsidRDefault="005B4565" w:rsidP="00082C47">
      <w:pPr>
        <w:spacing w:line="360" w:lineRule="auto"/>
        <w:ind w:left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2 = input(f"Please input the value for 'X_2' (X is a -ve value).: ")</w:t>
      </w:r>
    </w:p>
    <w:p w14:paraId="679179CA" w14:textId="413B477B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 xml:space="preserve">try: </w:t>
      </w: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control for 'X_2' as a float variable</w:t>
      </w:r>
    </w:p>
    <w:p w14:paraId="52FA3723" w14:textId="660C8B3D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2 = float(input_2)</w:t>
      </w:r>
    </w:p>
    <w:p w14:paraId="6422241C" w14:textId="0A540A9D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except ValueError:</w:t>
      </w:r>
    </w:p>
    <w:p w14:paraId="0CD043AE" w14:textId="6FDABEAC" w:rsidR="005B4565" w:rsidRPr="00AE01AD" w:rsidRDefault="005B4565" w:rsidP="00082C47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rint("Your input is not numeric. Please try again.")</w:t>
      </w:r>
    </w:p>
    <w:p w14:paraId="2CC12734" w14:textId="180BC0B3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else:</w:t>
      </w:r>
    </w:p>
    <w:p w14:paraId="0909CA30" w14:textId="31BBD5D0" w:rsidR="005B4565" w:rsidRPr="00AE01AD" w:rsidRDefault="005B4565" w:rsidP="00082C47">
      <w:pPr>
        <w:spacing w:line="360" w:lineRule="auto"/>
        <w:ind w:left="720"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lid_input_2 = True</w:t>
      </w:r>
    </w:p>
    <w:p w14:paraId="579E542D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01019C9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lid_input_3 = False</w:t>
      </w:r>
    </w:p>
    <w:p w14:paraId="34BA3340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while valid_input_3 == False:</w:t>
      </w:r>
    </w:p>
    <w:p w14:paraId="664CE235" w14:textId="0D8E9800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3 = input(f"Please input the step between X_1 and X_2.: ")</w:t>
      </w:r>
    </w:p>
    <w:p w14:paraId="2E8F01CB" w14:textId="788FC576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 xml:space="preserve">try: </w:t>
      </w: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control for 'steps' as a float variable</w:t>
      </w:r>
    </w:p>
    <w:p w14:paraId="3F4489DC" w14:textId="33B26CE7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3 = float(input_3)</w:t>
      </w:r>
    </w:p>
    <w:p w14:paraId="436990D7" w14:textId="39AC8F20" w:rsidR="005B4565" w:rsidRPr="00AE01AD" w:rsidRDefault="005B4565" w:rsidP="00082C47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except ValueError:</w:t>
      </w:r>
    </w:p>
    <w:p w14:paraId="43E672BA" w14:textId="047824A7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rint("Your input is not numeric. Please try again.")</w:t>
      </w:r>
    </w:p>
    <w:p w14:paraId="7ACC359D" w14:textId="68721071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else:</w:t>
      </w:r>
    </w:p>
    <w:p w14:paraId="0731C565" w14:textId="1AC2EB91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lid_input_3 = True</w:t>
      </w:r>
    </w:p>
    <w:p w14:paraId="1B6E62D3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4D1F5CA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lastRenderedPageBreak/>
        <w:t># Printing of the 3 input variables: X_1, X_2 and steps</w:t>
      </w:r>
    </w:p>
    <w:p w14:paraId="35CF4EFA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rint(f"\nThe input values are as follows: X_1 is {input_1}, X_2 is {input_2}, and step is {input_3}.")</w:t>
      </w:r>
    </w:p>
    <w:p w14:paraId="6D15ABC1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36AEA45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using while loop to run X for part 1 from -5 in steps of 0.01 to 5</w:t>
      </w:r>
    </w:p>
    <w:p w14:paraId="67AA4D47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and part 2 when inputs are X_1 = 2, X_2 = -1 and step = 0.5, the</w:t>
      </w:r>
    </w:p>
    <w:p w14:paraId="0B639282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while loop will run from -2 in steps of 0.5 to 2</w:t>
      </w:r>
    </w:p>
    <w:p w14:paraId="05F8466B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0B22B66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 = input_2</w:t>
      </w:r>
    </w:p>
    <w:p w14:paraId="6E37A831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while i &lt;= input_1:</w:t>
      </w:r>
    </w:p>
    <w:p w14:paraId="683C4C38" w14:textId="37288804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nput_X = input_2</w:t>
      </w:r>
    </w:p>
    <w:p w14:paraId="6C44FA40" w14:textId="7DC12F87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i = i + input_3</w:t>
      </w:r>
    </w:p>
    <w:p w14:paraId="2D415765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EC29821" w14:textId="208671F1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def power(a, b):</w:t>
      </w:r>
    </w:p>
    <w:p w14:paraId="4A530D0B" w14:textId="063ACBC1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return a * math.exp(b)</w:t>
      </w:r>
    </w:p>
    <w:p w14:paraId="6F283DC7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5D6F2E0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Listing of the variables:</w:t>
      </w:r>
    </w:p>
    <w:p w14:paraId="523077AE" w14:textId="21B4DD69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 xml:space="preserve">mean = 0 </w:t>
      </w: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the question sets mean at 0 and variance at 1</w:t>
      </w:r>
    </w:p>
    <w:p w14:paraId="286C353D" w14:textId="5942C43C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variance = 1</w:t>
      </w:r>
    </w:p>
    <w:p w14:paraId="5A4335A2" w14:textId="2A9E76E4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x = input_X</w:t>
      </w:r>
    </w:p>
    <w:p w14:paraId="5F6D64D6" w14:textId="3A6DC0FA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div_top = x - mean</w:t>
      </w:r>
    </w:p>
    <w:p w14:paraId="02C24F8C" w14:textId="09E8A7F5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div_top_sq = pow(div_top, 2)</w:t>
      </w:r>
    </w:p>
    <w:p w14:paraId="73724D40" w14:textId="6575CCBC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div_bottom = 2 * variance</w:t>
      </w:r>
    </w:p>
    <w:p w14:paraId="030A9494" w14:textId="4F3C9D5C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art_b = 1 / math.sqrt(2 * math.pi * variance)</w:t>
      </w:r>
    </w:p>
    <w:p w14:paraId="47F2B3C7" w14:textId="4EE5B36A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art_b_c = -(div_top_sq / div_bottom)</w:t>
      </w:r>
    </w:p>
    <w:p w14:paraId="44E7B41C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7F56659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Using the user defined function for fx(x)</w:t>
      </w:r>
    </w:p>
    <w:p w14:paraId="6C642571" w14:textId="62AD8AAE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fx_x = power (part_b, part_b_c)</w:t>
      </w:r>
    </w:p>
    <w:p w14:paraId="58FD5A55" w14:textId="1BD1B21A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df = round(fx_x, 4)</w:t>
      </w:r>
    </w:p>
    <w:p w14:paraId="0A7F5981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2996F8C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color w:val="2F5496" w:themeColor="accent5" w:themeShade="BF"/>
          <w:sz w:val="24"/>
          <w:szCs w:val="24"/>
        </w:rPr>
      </w:pPr>
      <w:r w:rsidRPr="00AE01AD">
        <w:rPr>
          <w:rFonts w:ascii="Consolas" w:hAnsi="Consolas"/>
          <w:bCs/>
          <w:color w:val="2F5496" w:themeColor="accent5" w:themeShade="BF"/>
          <w:sz w:val="24"/>
          <w:szCs w:val="24"/>
        </w:rPr>
        <w:t># storing the corresponding values for 'X' and probability</w:t>
      </w:r>
    </w:p>
    <w:p w14:paraId="635924D9" w14:textId="59573B3E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lastRenderedPageBreak/>
        <w:t>templist = {x: pdf}</w:t>
      </w:r>
    </w:p>
    <w:p w14:paraId="6DE7949C" w14:textId="63B3534F" w:rsidR="005B4565" w:rsidRPr="00AE01AD" w:rsidRDefault="005B4565" w:rsidP="003508A6">
      <w:pPr>
        <w:spacing w:line="360" w:lineRule="auto"/>
        <w:ind w:firstLine="720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finallist = {**finallist, **templist} #merge 2 dict</w:t>
      </w:r>
    </w:p>
    <w:p w14:paraId="683D2792" w14:textId="77777777" w:rsidR="005B4565" w:rsidRPr="00AE01AD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D35AF8D" w14:textId="6385AF4C" w:rsidR="005B4565" w:rsidRDefault="005B4565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AE01AD">
        <w:rPr>
          <w:rFonts w:ascii="Consolas" w:hAnsi="Consolas"/>
          <w:bCs/>
          <w:sz w:val="24"/>
          <w:szCs w:val="24"/>
        </w:rPr>
        <w:t>print(f"\nThe corresponding values for 'X' and probability is:\n{finallist}\n")</w:t>
      </w:r>
    </w:p>
    <w:p w14:paraId="1AA2D0FA" w14:textId="38A524F6" w:rsidR="00AE01AD" w:rsidRDefault="00AE01AD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>
        <w:rPr>
          <w:rFonts w:ascii="Consolas" w:hAnsi="Consolas"/>
          <w:bCs/>
          <w:sz w:val="24"/>
          <w:szCs w:val="24"/>
        </w:rPr>
        <w:t>Output of X from -2 to 2 and steps at 0.5 with corresponding probability</w:t>
      </w:r>
    </w:p>
    <w:p w14:paraId="3287C045" w14:textId="77079763" w:rsidR="00AE01AD" w:rsidRDefault="00AE01AD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4D952D2" wp14:editId="3D0D356E">
            <wp:extent cx="5867400" cy="1466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" t="2850" r="1282" b="77195"/>
                    <a:stretch/>
                  </pic:blipFill>
                  <pic:spPr bwMode="auto">
                    <a:xfrm>
                      <a:off x="0" y="0"/>
                      <a:ext cx="586740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47A5A0" w14:textId="589DF02E" w:rsidR="00EF599F" w:rsidRDefault="00EF599F">
      <w:pPr>
        <w:spacing w:after="160" w:line="259" w:lineRule="auto"/>
        <w:rPr>
          <w:rFonts w:ascii="Consolas" w:hAnsi="Consolas"/>
          <w:bCs/>
          <w:sz w:val="24"/>
          <w:szCs w:val="24"/>
        </w:rPr>
      </w:pPr>
      <w:r>
        <w:rPr>
          <w:rFonts w:ascii="Consolas" w:hAnsi="Consolas"/>
          <w:bCs/>
          <w:sz w:val="24"/>
          <w:szCs w:val="24"/>
        </w:rPr>
        <w:br w:type="page"/>
      </w:r>
    </w:p>
    <w:p w14:paraId="3E13F94D" w14:textId="369F40B9" w:rsidR="00EF599F" w:rsidRDefault="00EF599F" w:rsidP="00AE01AD">
      <w:pPr>
        <w:spacing w:line="360" w:lineRule="auto"/>
        <w:rPr>
          <w:rFonts w:ascii="Consolas" w:hAnsi="Consolas"/>
          <w:bCs/>
          <w:sz w:val="24"/>
          <w:szCs w:val="24"/>
        </w:rPr>
      </w:pPr>
      <w:r>
        <w:rPr>
          <w:rFonts w:ascii="Consolas" w:hAnsi="Consolas"/>
          <w:bCs/>
          <w:sz w:val="24"/>
          <w:szCs w:val="24"/>
        </w:rPr>
        <w:lastRenderedPageBreak/>
        <w:t>Appendix:</w:t>
      </w:r>
    </w:p>
    <w:p w14:paraId="0E49037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TMA project for ANL252: Python for Data Analytics</w:t>
      </w:r>
    </w:p>
    <w:p w14:paraId="2215BED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Submitted by Tong Yew Tiong Alex  PI No: H0914367</w:t>
      </w:r>
    </w:p>
    <w:p w14:paraId="3747588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Lecturer: Dr Munish Kumar</w:t>
      </w:r>
    </w:p>
    <w:p w14:paraId="471C411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submission date: 15 August 2021</w:t>
      </w:r>
    </w:p>
    <w:p w14:paraId="21FA91A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4B1D21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4D6695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Question (a) Prepare the programming by importing the math package.</w:t>
      </w:r>
    </w:p>
    <w:p w14:paraId="4094216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DD2040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import math</w:t>
      </w:r>
    </w:p>
    <w:p w14:paraId="4CF115F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rint(math.pi, math.sqrt(25))</w:t>
      </w:r>
    </w:p>
    <w:p w14:paraId="57E4C95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F0D37A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91C866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Question (b) To employ a program that ask user to enter the mean and variance</w:t>
      </w:r>
    </w:p>
    <w:p w14:paraId="165C6EE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of the distribution. Mean is any value ± ∞, and variance &gt; 0.</w:t>
      </w:r>
    </w:p>
    <w:p w14:paraId="7316DC0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F0398B0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rint("\n**This program will calculate the probability density function(pdf).**")</w:t>
      </w:r>
    </w:p>
    <w:p w14:paraId="58056EE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rint("**Input any value for mean from minus/plus infinity(± ∞).**")</w:t>
      </w:r>
    </w:p>
    <w:p w14:paraId="637D75E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'Enter' for mean = 0 and control mechanism for mean.</w:t>
      </w:r>
    </w:p>
    <w:p w14:paraId="5F20154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6CDD04C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valid_input1 = False</w:t>
      </w:r>
    </w:p>
    <w:p w14:paraId="760D4B2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while valid_input1 == False:</w:t>
      </w:r>
    </w:p>
    <w:p w14:paraId="77087FD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input_mean = input(f"\nPlease input value for mean or 'ENTER'(For mean = '0'.): ")</w:t>
      </w:r>
    </w:p>
    <w:p w14:paraId="1C1E2EC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if input_mean == "":</w:t>
      </w:r>
    </w:p>
    <w:p w14:paraId="4CF48A7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input_mean = 0</w:t>
      </w:r>
    </w:p>
    <w:p w14:paraId="5C71B83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try: # control mechanism for mean using try block</w:t>
      </w:r>
    </w:p>
    <w:p w14:paraId="11B5423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input_mean = float(input_mean)</w:t>
      </w:r>
    </w:p>
    <w:p w14:paraId="71BB0EB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302FE27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lastRenderedPageBreak/>
        <w:t xml:space="preserve">        print("Your input is not numeric. Please try again.")</w:t>
      </w:r>
    </w:p>
    <w:p w14:paraId="381099D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lse:</w:t>
      </w:r>
    </w:p>
    <w:p w14:paraId="6FE9E0E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valid_input1 = True</w:t>
      </w:r>
    </w:p>
    <w:p w14:paraId="7A66196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f"**The input value for mean is: {input_mean}**")</w:t>
      </w:r>
    </w:p>
    <w:p w14:paraId="39E90DE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CC8665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'Enter' for variance = 1 and control mechanism for variance.</w:t>
      </w:r>
    </w:p>
    <w:p w14:paraId="6F0BBDC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rint("\n**The input value for variance need to be greater than '0'.**")</w:t>
      </w:r>
    </w:p>
    <w:p w14:paraId="307C336A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input_variance = input(f"Please input value for variance or 'ENTER'(For variance = '1'): ")</w:t>
      </w:r>
    </w:p>
    <w:p w14:paraId="27CD454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if input_variance == "":</w:t>
      </w:r>
    </w:p>
    <w:p w14:paraId="08E83BA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input_variance = 1</w:t>
      </w:r>
    </w:p>
    <w:p w14:paraId="5044E3E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input_variance = float(input_variance)</w:t>
      </w:r>
    </w:p>
    <w:p w14:paraId="7DE8399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print(f"**The input value for variance is: {input_variance}.**")</w:t>
      </w:r>
    </w:p>
    <w:p w14:paraId="50F6F8F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else:</w:t>
      </w:r>
    </w:p>
    <w:p w14:paraId="2DB9760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valid_input2 = False</w:t>
      </w:r>
    </w:p>
    <w:p w14:paraId="3EF24FD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while valid_input2 == False:</w:t>
      </w:r>
    </w:p>
    <w:p w14:paraId="70ED249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try: # control for variance &gt; 0 and variable as float</w:t>
      </w:r>
    </w:p>
    <w:p w14:paraId="54A1DE5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print("\n**The input value for variance need to be greater than '0'.**")</w:t>
      </w:r>
    </w:p>
    <w:p w14:paraId="60DBAB0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input_variance = float(input(f"Please input value for variance.: "))</w:t>
      </w:r>
    </w:p>
    <w:p w14:paraId="663C722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if input_variance &gt; 0:</w:t>
      </w:r>
    </w:p>
    <w:p w14:paraId="37F3F06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    print(f"**The input value for variance is: {input_variance}.**")</w:t>
      </w:r>
    </w:p>
    <w:p w14:paraId="245A55A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    break</w:t>
      </w:r>
    </w:p>
    <w:p w14:paraId="3895481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except ValueError:</w:t>
      </w:r>
    </w:p>
    <w:p w14:paraId="51FB01A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print("Your input is not numeric. Please try again. ")</w:t>
      </w:r>
    </w:p>
    <w:p w14:paraId="257A599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else:</w:t>
      </w:r>
    </w:p>
    <w:p w14:paraId="61CB3F4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valid_input1 = True</w:t>
      </w:r>
    </w:p>
    <w:p w14:paraId="4D488A8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2F7F65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DB1A35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Question (c) Design an input screen for user to enter the value 'X'.</w:t>
      </w:r>
    </w:p>
    <w:p w14:paraId="12D4550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nput to be any value ± ∞ and employ control mechanism for the value.</w:t>
      </w:r>
    </w:p>
    <w:p w14:paraId="76CF33F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608F0E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valid_input3 = False</w:t>
      </w:r>
    </w:p>
    <w:p w14:paraId="200DCE7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while valid_input3 == False:</w:t>
      </w:r>
    </w:p>
    <w:p w14:paraId="4CB6863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print("\n**The value of 'X' can be any value from minus/plus infinity(± ∞).**")</w:t>
      </w:r>
    </w:p>
    <w:p w14:paraId="1146F34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input_X = input(f"Please input the value for 'X'.: ")</w:t>
      </w:r>
    </w:p>
    <w:p w14:paraId="69EF865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try: # control for 'X' as a float variable</w:t>
      </w:r>
    </w:p>
    <w:p w14:paraId="250297F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input_X = float(input_X)</w:t>
      </w:r>
    </w:p>
    <w:p w14:paraId="6F8DCEE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2E484A4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"Your input is not numeric. Please try again.")</w:t>
      </w:r>
    </w:p>
    <w:p w14:paraId="2655E96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lse:</w:t>
      </w:r>
    </w:p>
    <w:p w14:paraId="48E7A79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valid_input3 = True</w:t>
      </w:r>
    </w:p>
    <w:p w14:paraId="7A15859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f"**The input value for 'X' is: {input_X}.**")</w:t>
      </w:r>
    </w:p>
    <w:p w14:paraId="26B349C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72303D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556CB5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Question (d) To construct a user-defined function using the formula of the</w:t>
      </w:r>
    </w:p>
    <w:p w14:paraId="0DC45F1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probability density function, based on part (b) and (c).</w:t>
      </w:r>
    </w:p>
    <w:p w14:paraId="4181BB7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900CB1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def power(a, b):</w:t>
      </w:r>
    </w:p>
    <w:p w14:paraId="1E7B566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return a * math.exp(b)</w:t>
      </w:r>
    </w:p>
    <w:p w14:paraId="7CAE26E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01726F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Listing of the variables:</w:t>
      </w:r>
    </w:p>
    <w:p w14:paraId="533E8A4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mean = (input_mean)</w:t>
      </w:r>
    </w:p>
    <w:p w14:paraId="214C8B2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variance = (input_variance)</w:t>
      </w:r>
    </w:p>
    <w:p w14:paraId="1082650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x = (input_X)</w:t>
      </w:r>
    </w:p>
    <w:p w14:paraId="756B8B6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div_top = x - mean</w:t>
      </w:r>
    </w:p>
    <w:p w14:paraId="39D0970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lastRenderedPageBreak/>
        <w:t>div_top_sq = pow(div_top, 2)</w:t>
      </w:r>
    </w:p>
    <w:p w14:paraId="123FF8C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div_bottom = 2 * variance</w:t>
      </w:r>
    </w:p>
    <w:p w14:paraId="3B3804C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art_b = 1 / math.sqrt(2 * math.pi * variance)</w:t>
      </w:r>
    </w:p>
    <w:p w14:paraId="6F1CCE6A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art_b_c = -(div_top_sq / div_bottom)</w:t>
      </w:r>
    </w:p>
    <w:p w14:paraId="3F279D3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6DC6FF40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Using the user defined function for fx(x)</w:t>
      </w:r>
    </w:p>
    <w:p w14:paraId="063B23E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fx_x = power (part_b, part_b_c)</w:t>
      </w:r>
    </w:p>
    <w:p w14:paraId="25DD0CE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C44549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46E869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Question (e) Use formatted printing for (d).</w:t>
      </w:r>
    </w:p>
    <w:p w14:paraId="2F2F19B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nput as follows: mean = 0, variance = 1, and X = 0.</w:t>
      </w:r>
    </w:p>
    <w:p w14:paraId="3CFB464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EC494E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rint(f"\n****The result for the probability density function (pdf) is: {fx_x}. ")</w:t>
      </w:r>
    </w:p>
    <w:p w14:paraId="2690F36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print(f"Given the input value of mean {input_mean}, variance {input_variance}, and 'X' {input_X}.")</w:t>
      </w:r>
    </w:p>
    <w:p w14:paraId="21D5901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9051FD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4A2528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Question (f) Using previous results to determine the cumulative distribution function</w:t>
      </w:r>
    </w:p>
    <w:p w14:paraId="124477A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with the given formula :P(</w:t>
      </w:r>
      <w:r w:rsidRPr="00EF599F">
        <w:rPr>
          <w:rFonts w:ascii="Cambria Math" w:hAnsi="Cambria Math" w:cs="Cambria Math"/>
          <w:bCs/>
          <w:sz w:val="24"/>
          <w:szCs w:val="24"/>
        </w:rPr>
        <w:t>𝑋</w:t>
      </w:r>
      <w:r w:rsidRPr="00EF599F">
        <w:rPr>
          <w:rFonts w:ascii="Consolas" w:hAnsi="Consolas"/>
          <w:bCs/>
          <w:sz w:val="24"/>
          <w:szCs w:val="24"/>
        </w:rPr>
        <w:t xml:space="preserve"> ≤ 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 xml:space="preserve">) ≈ 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>[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𝑎</w:t>
      </w:r>
      <w:r w:rsidRPr="00EF599F">
        <w:rPr>
          <w:rFonts w:ascii="Consolas" w:hAnsi="Consolas"/>
          <w:bCs/>
          <w:sz w:val="24"/>
          <w:szCs w:val="24"/>
        </w:rPr>
        <w:t xml:space="preserve">) + </w:t>
      </w:r>
      <w:r w:rsidRPr="00EF599F">
        <w:rPr>
          <w:rFonts w:ascii="Cambria Math" w:hAnsi="Cambria Math" w:cs="Cambria Math"/>
          <w:bCs/>
          <w:sz w:val="24"/>
          <w:szCs w:val="24"/>
        </w:rPr>
        <w:t>⋯</w:t>
      </w:r>
      <w:r w:rsidRPr="00EF599F">
        <w:rPr>
          <w:rFonts w:ascii="Consolas" w:hAnsi="Consolas"/>
          <w:bCs/>
          <w:sz w:val="24"/>
          <w:szCs w:val="24"/>
        </w:rPr>
        <w:t xml:space="preserve"> + 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 xml:space="preserve"> − 2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 xml:space="preserve">) + 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 xml:space="preserve"> − 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 xml:space="preserve">) + 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>)]</w:t>
      </w:r>
    </w:p>
    <w:p w14:paraId="67AE480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40F48D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valid_input4 = False</w:t>
      </w:r>
    </w:p>
    <w:p w14:paraId="796AD87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while valid_input4 == False:</w:t>
      </w:r>
    </w:p>
    <w:p w14:paraId="130038E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print("\n**Alpha(α) is a range in steps.**")</w:t>
      </w:r>
    </w:p>
    <w:p w14:paraId="0A94F6A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input_alpha = input(f"Please input the value for alpha(α).: ")</w:t>
      </w:r>
    </w:p>
    <w:p w14:paraId="0FC81A20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try: # control for alpha</w:t>
      </w:r>
    </w:p>
    <w:p w14:paraId="0A9EF7D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input_alpha = float(input_alpha)</w:t>
      </w:r>
    </w:p>
    <w:p w14:paraId="0F96F87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2DC7467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"Your input is not numeric. Please try again.")</w:t>
      </w:r>
    </w:p>
    <w:p w14:paraId="50E6735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lastRenderedPageBreak/>
        <w:t xml:space="preserve">    else:</w:t>
      </w:r>
    </w:p>
    <w:p w14:paraId="33E4522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valid_input4 = True</w:t>
      </w:r>
    </w:p>
    <w:p w14:paraId="592FC7A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f"**The input value for alpha(α) is: {input_alpha}.")</w:t>
      </w:r>
    </w:p>
    <w:p w14:paraId="190B41B0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FE3C59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nput of value 'a' with control mechanism</w:t>
      </w:r>
    </w:p>
    <w:p w14:paraId="40211F9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1C5612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valid_input5 = False</w:t>
      </w:r>
    </w:p>
    <w:p w14:paraId="1C2D270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while valid_input5 == False:</w:t>
      </w:r>
    </w:p>
    <w:p w14:paraId="0B4010A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try: # control for 'a' &lt; 0 and variable as float</w:t>
      </w:r>
    </w:p>
    <w:p w14:paraId="33CC15A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"\n**The input value for 'a' is from from minus infinity(- ∞).**")</w:t>
      </w:r>
    </w:p>
    <w:p w14:paraId="3767CE4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input_a = float(input(f"Please input value for 'a'.: "))</w:t>
      </w:r>
    </w:p>
    <w:p w14:paraId="2462855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if input_a &lt; 0:</w:t>
      </w:r>
    </w:p>
    <w:p w14:paraId="72A22FD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print(f"**The input value for variance is: {input_a}.**")</w:t>
      </w:r>
    </w:p>
    <w:p w14:paraId="531372F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    break</w:t>
      </w:r>
    </w:p>
    <w:p w14:paraId="2C2EA92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151B155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print("Your input is not numeric. Please try again. ")</w:t>
      </w:r>
    </w:p>
    <w:p w14:paraId="4B0E162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else:</w:t>
      </w:r>
    </w:p>
    <w:p w14:paraId="7674997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 xml:space="preserve">        valid_input4 = True</w:t>
      </w:r>
    </w:p>
    <w:p w14:paraId="722FD55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3017B76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This part puts together the pieces to workout the formula</w:t>
      </w:r>
    </w:p>
    <w:p w14:paraId="18E4CE8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CD4DE0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Formula: P(</w:t>
      </w:r>
      <w:r w:rsidRPr="00EF599F">
        <w:rPr>
          <w:rFonts w:ascii="Cambria Math" w:hAnsi="Cambria Math" w:cs="Cambria Math"/>
          <w:bCs/>
          <w:sz w:val="24"/>
          <w:szCs w:val="24"/>
        </w:rPr>
        <w:t>𝑋</w:t>
      </w:r>
      <w:r w:rsidRPr="00EF599F">
        <w:rPr>
          <w:rFonts w:ascii="Consolas" w:hAnsi="Consolas"/>
          <w:bCs/>
          <w:sz w:val="24"/>
          <w:szCs w:val="24"/>
        </w:rPr>
        <w:t xml:space="preserve"> ≤ 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 xml:space="preserve">) ≈ 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>[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𝑎</w:t>
      </w:r>
      <w:r w:rsidRPr="00EF599F">
        <w:rPr>
          <w:rFonts w:ascii="Consolas" w:hAnsi="Consolas"/>
          <w:bCs/>
          <w:sz w:val="24"/>
          <w:szCs w:val="24"/>
        </w:rPr>
        <w:t xml:space="preserve">) + </w:t>
      </w:r>
      <w:r w:rsidRPr="00EF599F">
        <w:rPr>
          <w:rFonts w:ascii="Cambria Math" w:hAnsi="Cambria Math" w:cs="Cambria Math"/>
          <w:bCs/>
          <w:sz w:val="24"/>
          <w:szCs w:val="24"/>
        </w:rPr>
        <w:t>⋯</w:t>
      </w:r>
      <w:r w:rsidRPr="00EF599F">
        <w:rPr>
          <w:rFonts w:ascii="Consolas" w:hAnsi="Consolas"/>
          <w:bCs/>
          <w:sz w:val="24"/>
          <w:szCs w:val="24"/>
        </w:rPr>
        <w:t xml:space="preserve"> + 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 xml:space="preserve"> − 2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 xml:space="preserve">) + 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 xml:space="preserve"> − 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 xml:space="preserve">) + </w:t>
      </w:r>
      <w:r w:rsidRPr="00EF599F">
        <w:rPr>
          <w:rFonts w:ascii="Cambria Math" w:hAnsi="Cambria Math" w:cs="Cambria Math"/>
          <w:bCs/>
          <w:sz w:val="24"/>
          <w:szCs w:val="24"/>
        </w:rPr>
        <w:t>𝑓𝑋</w:t>
      </w:r>
      <w:r w:rsidRPr="00EF599F">
        <w:rPr>
          <w:rFonts w:ascii="Consolas" w:hAnsi="Consolas"/>
          <w:bCs/>
          <w:sz w:val="24"/>
          <w:szCs w:val="24"/>
        </w:rPr>
        <w:t>(</w:t>
      </w:r>
      <w:r w:rsidRPr="00EF599F">
        <w:rPr>
          <w:rFonts w:ascii="Cambria Math" w:hAnsi="Cambria Math" w:cs="Cambria Math"/>
          <w:bCs/>
          <w:sz w:val="24"/>
          <w:szCs w:val="24"/>
        </w:rPr>
        <w:t>𝑘</w:t>
      </w:r>
      <w:r w:rsidRPr="00EF599F">
        <w:rPr>
          <w:rFonts w:ascii="Consolas" w:hAnsi="Consolas"/>
          <w:bCs/>
          <w:sz w:val="24"/>
          <w:szCs w:val="24"/>
        </w:rPr>
        <w:t>)]</w:t>
      </w:r>
    </w:p>
    <w:p w14:paraId="2D566E1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 have not been able to complete from here, due to few reasons:</w:t>
      </w:r>
    </w:p>
    <w:p w14:paraId="67CB118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 do know understand the formula, the neccessarily technical skills at the moment</w:t>
      </w:r>
    </w:p>
    <w:p w14:paraId="746C03F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and while conducting the trial on excel, the outcomes were wrong</w:t>
      </w:r>
    </w:p>
    <w:p w14:paraId="6EE1F798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6DE477A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The intention is to break the formula into smaller chunks to manage</w:t>
      </w:r>
    </w:p>
    <w:p w14:paraId="70CE4D9A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Rewriting the formula: (a * fx) * sum(a + .. + (k - 2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 xml:space="preserve">)) + (k - 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>)) + (k))</w:t>
      </w:r>
    </w:p>
    <w:p w14:paraId="3583FF5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lastRenderedPageBreak/>
        <w:t># Linking the variables from (c) to (d)</w:t>
      </w:r>
    </w:p>
    <w:p w14:paraId="23E85459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2F8B1B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Part 1 create a user def function</w:t>
      </w:r>
    </w:p>
    <w:p w14:paraId="39C5F1E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def multipy (a, b):</w:t>
      </w:r>
    </w:p>
    <w:p w14:paraId="79DED90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returns a * b</w:t>
      </w:r>
    </w:p>
    <w:p w14:paraId="7538C9C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Listing of the variables:</w:t>
      </w:r>
    </w:p>
    <w:p w14:paraId="1EA1578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EA751C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k = input_X # Given P(X &lt;= k)</w:t>
      </w:r>
    </w:p>
    <w:p w14:paraId="63F8E53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fx = fx_x # fx from program returns fx(x) = 0.3989, 0.104 and 0.0584</w:t>
      </w:r>
    </w:p>
    <w:p w14:paraId="5E7DF8A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a = input_a</w:t>
      </w:r>
    </w:p>
    <w:p w14:paraId="21B8BC57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alpha = input_alpha # will be the steps</w:t>
      </w:r>
    </w:p>
    <w:p w14:paraId="471E2CBF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steps = abs(a / alpha)</w:t>
      </w:r>
    </w:p>
    <w:p w14:paraId="6BA77EB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3B61352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part_1 = (a * fx)</w:t>
      </w:r>
    </w:p>
    <w:p w14:paraId="4B0FF19A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part_2 = sum(a + .. + (k - 2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 xml:space="preserve">)) + (k - </w:t>
      </w:r>
      <w:r w:rsidRPr="00EF599F">
        <w:rPr>
          <w:rFonts w:ascii="Cambria Math" w:hAnsi="Cambria Math" w:cs="Cambria Math"/>
          <w:bCs/>
          <w:sz w:val="24"/>
          <w:szCs w:val="24"/>
        </w:rPr>
        <w:t>𝛼</w:t>
      </w:r>
      <w:r w:rsidRPr="00EF599F">
        <w:rPr>
          <w:rFonts w:ascii="Consolas" w:hAnsi="Consolas"/>
          <w:bCs/>
          <w:sz w:val="24"/>
          <w:szCs w:val="24"/>
        </w:rPr>
        <w:t>)) + (k))</w:t>
      </w:r>
    </w:p>
    <w:p w14:paraId="3DB47F5B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0869ACD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using a while loop</w:t>
      </w:r>
    </w:p>
    <w:p w14:paraId="56ED950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 = 0</w:t>
      </w:r>
    </w:p>
    <w:p w14:paraId="737AC5E4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while i &lt;= steps</w:t>
      </w:r>
    </w:p>
    <w:p w14:paraId="4806BD4E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i = i + 1</w:t>
      </w:r>
    </w:p>
    <w:p w14:paraId="45992E61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to work the formula from sum[(k - 0) to (k - (steps * alpha)]</w:t>
      </w:r>
    </w:p>
    <w:p w14:paraId="20951F4C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3DE7B35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cdf = multipy(part_1, part_2)</w:t>
      </w:r>
    </w:p>
    <w:p w14:paraId="59295680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given k = 0, 1.64 and 1.96 with a mean of 0 and variance of 1</w:t>
      </w:r>
    </w:p>
    <w:p w14:paraId="21E859D3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the approximate answer for cdf(0) ≈ 0.5, cdf(1.64) ≈ 0.9495 and cdf(1.96) ≈ 0.9750</w:t>
      </w:r>
    </w:p>
    <w:p w14:paraId="69CAA7A6" w14:textId="77777777" w:rsidR="00EF599F" w:rsidRP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cdf results from excel function norm.dis(X, mean, standard deviation, True)</w:t>
      </w:r>
    </w:p>
    <w:p w14:paraId="1682C483" w14:textId="4DD2B6CF" w:rsidR="00EF599F" w:rsidRDefault="00EF599F" w:rsidP="00EF599F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EF599F">
        <w:rPr>
          <w:rFonts w:ascii="Consolas" w:hAnsi="Consolas"/>
          <w:bCs/>
          <w:sz w:val="24"/>
          <w:szCs w:val="24"/>
        </w:rPr>
        <w:t># standard deviation is sqrt(variance), sqrt(1) = 1</w:t>
      </w:r>
    </w:p>
    <w:p w14:paraId="19B5DB48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Question (h) reuires the storage of value 'X' and its corresponding probability</w:t>
      </w:r>
    </w:p>
    <w:p w14:paraId="70AA134C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lastRenderedPageBreak/>
        <w:t># where x are the keys and probability as values of the dictionary</w:t>
      </w:r>
    </w:p>
    <w:p w14:paraId="47B34903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the distribution mean is 0 and variance is 1</w:t>
      </w:r>
    </w:p>
    <w:p w14:paraId="4404E26A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A6ECCAF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import math</w:t>
      </w:r>
    </w:p>
    <w:p w14:paraId="57AF16B0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finallist = {}</w:t>
      </w:r>
    </w:p>
    <w:p w14:paraId="730631DB" w14:textId="2366306B" w:rsid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25C339E" w14:textId="2B154236" w:rsidR="005A4A32" w:rsidRPr="002C228E" w:rsidRDefault="005A4A32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>
        <w:rPr>
          <w:rFonts w:ascii="Consolas" w:hAnsi="Consolas"/>
          <w:bCs/>
          <w:sz w:val="24"/>
          <w:szCs w:val="24"/>
        </w:rPr>
        <w:t># Question (h) is done on a separate file due to part (f)</w:t>
      </w:r>
    </w:p>
    <w:p w14:paraId="4FB3892E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The design for this part of the program will require user to enter 3 inputs</w:t>
      </w:r>
    </w:p>
    <w:p w14:paraId="35A295D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and will run through a Loop using the 3 inputs to create the outcomes.</w:t>
      </w:r>
    </w:p>
    <w:p w14:paraId="395AEA57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Part 1 of the question, inputs will be X_1 = 5, X_2 = -5 and steps = 0.1</w:t>
      </w:r>
    </w:p>
    <w:p w14:paraId="6FDCDCE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Part 2 of the question, inputs will be X_1 = 2, X_2 = 2 and steps = 0.5</w:t>
      </w:r>
    </w:p>
    <w:p w14:paraId="071366D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E5CB5D9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valid_input_1 = False</w:t>
      </w:r>
    </w:p>
    <w:p w14:paraId="15B90FB7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while valid_input_1 == False:</w:t>
      </w:r>
    </w:p>
    <w:p w14:paraId="779C96B3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input_1 = input(f"Please input the value for 'X_1' (X_1 is a +ve value).: ")</w:t>
      </w:r>
    </w:p>
    <w:p w14:paraId="4D4E4C3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try: # control for 'X_1' as a float variable</w:t>
      </w:r>
    </w:p>
    <w:p w14:paraId="4FCE7EC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input_1 = float(input_1)</w:t>
      </w:r>
    </w:p>
    <w:p w14:paraId="3FE22C8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62D2EC2A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print("Your input is not numeric. Please try again.")</w:t>
      </w:r>
    </w:p>
    <w:p w14:paraId="50BAFF2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else:</w:t>
      </w:r>
    </w:p>
    <w:p w14:paraId="30DAF9E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valid_input_1 = True</w:t>
      </w:r>
    </w:p>
    <w:p w14:paraId="5BB19CA8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47D3CA6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valid_input_2 = False</w:t>
      </w:r>
    </w:p>
    <w:p w14:paraId="23087E1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while valid_input_2 == False:</w:t>
      </w:r>
    </w:p>
    <w:p w14:paraId="17D982A2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input_2 = input(f"Please input the value for 'X_2' (X is a -ve value).: ")</w:t>
      </w:r>
    </w:p>
    <w:p w14:paraId="0E7551A1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lastRenderedPageBreak/>
        <w:t xml:space="preserve">    try: # control for 'X_2' as a float variable</w:t>
      </w:r>
    </w:p>
    <w:p w14:paraId="45C9399F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input_2 = float(input_2)</w:t>
      </w:r>
    </w:p>
    <w:p w14:paraId="53B46213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4A23608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print("Your input is not numeric. Please try again.")</w:t>
      </w:r>
    </w:p>
    <w:p w14:paraId="4A3AC48E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else:</w:t>
      </w:r>
    </w:p>
    <w:p w14:paraId="4B934730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valid_input_2 = True</w:t>
      </w:r>
    </w:p>
    <w:p w14:paraId="6C1EE0D7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7A4813A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valid_input_3 = False</w:t>
      </w:r>
    </w:p>
    <w:p w14:paraId="7CFE884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while valid_input_3 == False:</w:t>
      </w:r>
    </w:p>
    <w:p w14:paraId="4BBEEF8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input_3 = input(f"Please input the step between X_1 and X_2.: ")</w:t>
      </w:r>
    </w:p>
    <w:p w14:paraId="76F7B886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try: # control for 'steps' as a float variable</w:t>
      </w:r>
    </w:p>
    <w:p w14:paraId="186EEC83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input_3 = float(input_3)</w:t>
      </w:r>
    </w:p>
    <w:p w14:paraId="72740C91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except ValueError:</w:t>
      </w:r>
    </w:p>
    <w:p w14:paraId="6913129B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print("Your input is not numeric. Please try again.")</w:t>
      </w:r>
    </w:p>
    <w:p w14:paraId="1BBDAEEF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else:</w:t>
      </w:r>
    </w:p>
    <w:p w14:paraId="56ECCC82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    valid_input_3 = True</w:t>
      </w:r>
    </w:p>
    <w:p w14:paraId="556E6E38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8872FC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Printing of the 3 input variables: X_1, X_2 and steps</w:t>
      </w:r>
    </w:p>
    <w:p w14:paraId="45402860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print(f"\nThe input values are as follows: X_1 is {input_1}, X_2 is {input_2}, and step is {input_3}.")</w:t>
      </w:r>
    </w:p>
    <w:p w14:paraId="4959D13A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5BC7C8F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using while loop to run X for part 1 from -5 in steps of 0.01 to 5</w:t>
      </w:r>
    </w:p>
    <w:p w14:paraId="7B032F4B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and part 2 when inputs are X_1 = 2, X_2 = -1 and step = 0.5, the</w:t>
      </w:r>
    </w:p>
    <w:p w14:paraId="443A5D09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while loop will run from -2 in steps of 0.5 to 2</w:t>
      </w:r>
    </w:p>
    <w:p w14:paraId="0E1007CD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807FBAC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i = input_2</w:t>
      </w:r>
    </w:p>
    <w:p w14:paraId="054EB1CE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while i &lt;= input_1:</w:t>
      </w:r>
    </w:p>
    <w:p w14:paraId="3707E7C8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input_X = input_2</w:t>
      </w:r>
    </w:p>
    <w:p w14:paraId="4553A31F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i = i + input_3</w:t>
      </w:r>
    </w:p>
    <w:p w14:paraId="34A5B05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536A7F13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def power(a, b):</w:t>
      </w:r>
    </w:p>
    <w:p w14:paraId="3799DFB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lastRenderedPageBreak/>
        <w:t xml:space="preserve">        return a * math.exp(b)</w:t>
      </w:r>
    </w:p>
    <w:p w14:paraId="2527FA7F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09C1A88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Listing of the variables:</w:t>
      </w:r>
    </w:p>
    <w:p w14:paraId="656A8347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mean = 0 # the question sets mean at 0 and variance at 1</w:t>
      </w:r>
    </w:p>
    <w:p w14:paraId="423B24E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variance = 1</w:t>
      </w:r>
    </w:p>
    <w:p w14:paraId="7203207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x = input_X</w:t>
      </w:r>
    </w:p>
    <w:p w14:paraId="7D011C57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div_top = x - mean</w:t>
      </w:r>
    </w:p>
    <w:p w14:paraId="2EA92EEA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div_top_sq = pow(div_top, 2)</w:t>
      </w:r>
    </w:p>
    <w:p w14:paraId="2B79A3D8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div_bottom = 2 * variance</w:t>
      </w:r>
    </w:p>
    <w:p w14:paraId="748F715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part_b = 1 / math.sqrt(2 * math.pi * variance)</w:t>
      </w:r>
    </w:p>
    <w:p w14:paraId="3DFB97E1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part_b_c = -(div_top_sq / div_bottom)</w:t>
      </w:r>
    </w:p>
    <w:p w14:paraId="77FE7005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771C757C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Using the user defined function for fx(x)</w:t>
      </w:r>
    </w:p>
    <w:p w14:paraId="19D4180D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fx_x = power (part_b, part_b_c)</w:t>
      </w:r>
    </w:p>
    <w:p w14:paraId="78AB63E4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pdf = round(fx_x, 4)</w:t>
      </w:r>
    </w:p>
    <w:p w14:paraId="6224125E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1CE199C2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# storing the corresponding values for 'X' and probability</w:t>
      </w:r>
    </w:p>
    <w:p w14:paraId="15D479C0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templist = {x: pdf}</w:t>
      </w:r>
    </w:p>
    <w:p w14:paraId="134F7F2A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 xml:space="preserve">    finallist = {**finallist, **templist} #merge 2 dict</w:t>
      </w:r>
    </w:p>
    <w:p w14:paraId="6BCE1B83" w14:textId="77777777" w:rsidR="002C228E" w:rsidRP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</w:p>
    <w:p w14:paraId="27BBFA1E" w14:textId="5D0265B4" w:rsidR="002C228E" w:rsidRDefault="002C228E" w:rsidP="002C228E">
      <w:pPr>
        <w:spacing w:line="360" w:lineRule="auto"/>
        <w:rPr>
          <w:rFonts w:ascii="Consolas" w:hAnsi="Consolas"/>
          <w:bCs/>
          <w:sz w:val="24"/>
          <w:szCs w:val="24"/>
        </w:rPr>
      </w:pPr>
      <w:r w:rsidRPr="002C228E">
        <w:rPr>
          <w:rFonts w:ascii="Consolas" w:hAnsi="Consolas"/>
          <w:bCs/>
          <w:sz w:val="24"/>
          <w:szCs w:val="24"/>
        </w:rPr>
        <w:t>print(f"\nThe corresponding values for 'X' and probability is:\n{finallist}\n")</w:t>
      </w:r>
    </w:p>
    <w:p w14:paraId="01FA79FE" w14:textId="77777777" w:rsidR="002C228E" w:rsidRPr="00AE01AD" w:rsidRDefault="002C228E" w:rsidP="00EF599F">
      <w:pPr>
        <w:spacing w:line="360" w:lineRule="auto"/>
        <w:rPr>
          <w:rFonts w:ascii="Consolas" w:hAnsi="Consolas"/>
          <w:bCs/>
          <w:sz w:val="24"/>
          <w:szCs w:val="24"/>
        </w:rPr>
      </w:pPr>
    </w:p>
    <w:sectPr w:rsidR="002C228E" w:rsidRPr="00AE01AD" w:rsidSect="009E243F">
      <w:footerReference w:type="default" r:id="rId19"/>
      <w:pgSz w:w="12240" w:h="15840"/>
      <w:pgMar w:top="1440" w:right="1440" w:bottom="108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C5AA5" w14:textId="77777777" w:rsidR="003476B6" w:rsidRDefault="003476B6" w:rsidP="00C70A3B">
      <w:r>
        <w:separator/>
      </w:r>
    </w:p>
  </w:endnote>
  <w:endnote w:type="continuationSeparator" w:id="0">
    <w:p w14:paraId="32D3C0A3" w14:textId="77777777" w:rsidR="003476B6" w:rsidRDefault="003476B6" w:rsidP="00C70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C0106D" w14:textId="1E27C6F0" w:rsidR="009E243F" w:rsidRDefault="009E243F">
    <w:pPr>
      <w:pStyle w:val="Footer"/>
      <w:jc w:val="right"/>
    </w:pPr>
  </w:p>
  <w:p w14:paraId="7436FA52" w14:textId="77777777" w:rsidR="009E243F" w:rsidRDefault="009E24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775939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AC38F" w14:textId="77777777" w:rsidR="009E243F" w:rsidRDefault="009E24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FD16ED" w14:textId="77777777" w:rsidR="009E243F" w:rsidRDefault="009E24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20FDF" w14:textId="77777777" w:rsidR="003476B6" w:rsidRDefault="003476B6" w:rsidP="00C70A3B">
      <w:r>
        <w:separator/>
      </w:r>
    </w:p>
  </w:footnote>
  <w:footnote w:type="continuationSeparator" w:id="0">
    <w:p w14:paraId="0D3AF1DA" w14:textId="77777777" w:rsidR="003476B6" w:rsidRDefault="003476B6" w:rsidP="00C70A3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rE0NjMytzA0MLVU0lEKTi0uzszPAykwqgUAXzWS9iwAAAA="/>
  </w:docVars>
  <w:rsids>
    <w:rsidRoot w:val="00906EE1"/>
    <w:rsid w:val="0000694B"/>
    <w:rsid w:val="000100DF"/>
    <w:rsid w:val="00013F47"/>
    <w:rsid w:val="0006356F"/>
    <w:rsid w:val="00082816"/>
    <w:rsid w:val="00082C47"/>
    <w:rsid w:val="00093E77"/>
    <w:rsid w:val="000E1B0F"/>
    <w:rsid w:val="000E3008"/>
    <w:rsid w:val="00101B19"/>
    <w:rsid w:val="001A16E8"/>
    <w:rsid w:val="001C17ED"/>
    <w:rsid w:val="001C2511"/>
    <w:rsid w:val="001D22C0"/>
    <w:rsid w:val="001D4D2A"/>
    <w:rsid w:val="002063B9"/>
    <w:rsid w:val="002235DE"/>
    <w:rsid w:val="00265BF6"/>
    <w:rsid w:val="00282897"/>
    <w:rsid w:val="00292EA4"/>
    <w:rsid w:val="002C228E"/>
    <w:rsid w:val="002C52D8"/>
    <w:rsid w:val="00314F25"/>
    <w:rsid w:val="00324E27"/>
    <w:rsid w:val="00336151"/>
    <w:rsid w:val="00344583"/>
    <w:rsid w:val="003476B6"/>
    <w:rsid w:val="003508A6"/>
    <w:rsid w:val="003F7336"/>
    <w:rsid w:val="004248DC"/>
    <w:rsid w:val="00433F42"/>
    <w:rsid w:val="0045155A"/>
    <w:rsid w:val="00464FE5"/>
    <w:rsid w:val="0047239F"/>
    <w:rsid w:val="004964D3"/>
    <w:rsid w:val="004A3FD7"/>
    <w:rsid w:val="0053173C"/>
    <w:rsid w:val="00536DB7"/>
    <w:rsid w:val="00584913"/>
    <w:rsid w:val="00586550"/>
    <w:rsid w:val="005A4A32"/>
    <w:rsid w:val="005B0D63"/>
    <w:rsid w:val="005B4565"/>
    <w:rsid w:val="005D0BA7"/>
    <w:rsid w:val="005D7F0C"/>
    <w:rsid w:val="005F6ABB"/>
    <w:rsid w:val="006052AD"/>
    <w:rsid w:val="00612549"/>
    <w:rsid w:val="00645CA9"/>
    <w:rsid w:val="00666678"/>
    <w:rsid w:val="00684E8D"/>
    <w:rsid w:val="006926DA"/>
    <w:rsid w:val="006E63EE"/>
    <w:rsid w:val="006F2605"/>
    <w:rsid w:val="00703933"/>
    <w:rsid w:val="0070453F"/>
    <w:rsid w:val="00726942"/>
    <w:rsid w:val="00754677"/>
    <w:rsid w:val="007655F0"/>
    <w:rsid w:val="0076741D"/>
    <w:rsid w:val="007C5168"/>
    <w:rsid w:val="008066EB"/>
    <w:rsid w:val="008404C8"/>
    <w:rsid w:val="008428F5"/>
    <w:rsid w:val="008A7738"/>
    <w:rsid w:val="009068C7"/>
    <w:rsid w:val="00906EE1"/>
    <w:rsid w:val="00935090"/>
    <w:rsid w:val="00950A10"/>
    <w:rsid w:val="00963BBF"/>
    <w:rsid w:val="009A4BD5"/>
    <w:rsid w:val="009B47A8"/>
    <w:rsid w:val="009D3BA5"/>
    <w:rsid w:val="009D6C88"/>
    <w:rsid w:val="009E2093"/>
    <w:rsid w:val="009E243F"/>
    <w:rsid w:val="00A030FD"/>
    <w:rsid w:val="00A13DFF"/>
    <w:rsid w:val="00A23649"/>
    <w:rsid w:val="00A348EB"/>
    <w:rsid w:val="00A43AFB"/>
    <w:rsid w:val="00A44E76"/>
    <w:rsid w:val="00A45F84"/>
    <w:rsid w:val="00A549A9"/>
    <w:rsid w:val="00A56D64"/>
    <w:rsid w:val="00A64F5D"/>
    <w:rsid w:val="00A81336"/>
    <w:rsid w:val="00A93698"/>
    <w:rsid w:val="00A95342"/>
    <w:rsid w:val="00AA6CC6"/>
    <w:rsid w:val="00AC2C36"/>
    <w:rsid w:val="00AE01AD"/>
    <w:rsid w:val="00B2398A"/>
    <w:rsid w:val="00BB4CC8"/>
    <w:rsid w:val="00BE4FB0"/>
    <w:rsid w:val="00C073B9"/>
    <w:rsid w:val="00C17D75"/>
    <w:rsid w:val="00C4042D"/>
    <w:rsid w:val="00C70A3B"/>
    <w:rsid w:val="00CB012A"/>
    <w:rsid w:val="00CB7479"/>
    <w:rsid w:val="00CE6287"/>
    <w:rsid w:val="00CF3EBA"/>
    <w:rsid w:val="00D54D6A"/>
    <w:rsid w:val="00D561BE"/>
    <w:rsid w:val="00D8168D"/>
    <w:rsid w:val="00DA7185"/>
    <w:rsid w:val="00DB4ABF"/>
    <w:rsid w:val="00DC2E7D"/>
    <w:rsid w:val="00DD0E47"/>
    <w:rsid w:val="00E260F1"/>
    <w:rsid w:val="00E87F27"/>
    <w:rsid w:val="00E920BE"/>
    <w:rsid w:val="00ED7A94"/>
    <w:rsid w:val="00EF3A92"/>
    <w:rsid w:val="00EF599F"/>
    <w:rsid w:val="00F01FF0"/>
    <w:rsid w:val="00F05DED"/>
    <w:rsid w:val="00F92E25"/>
    <w:rsid w:val="00FA0D9E"/>
    <w:rsid w:val="00FD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3DA7C"/>
  <w15:chartTrackingRefBased/>
  <w15:docId w15:val="{64404E09-AB8E-4BB0-B32D-6E39BCBF7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EE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rsid w:val="00906EE1"/>
    <w:pPr>
      <w:keepNext/>
      <w:outlineLvl w:val="0"/>
    </w:pPr>
    <w:rPr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06EE1"/>
    <w:rPr>
      <w:rFonts w:ascii="Times New Roman" w:eastAsia="Times New Roman" w:hAnsi="Times New Roman" w:cs="Times New Roman"/>
      <w:sz w:val="40"/>
      <w:szCs w:val="20"/>
      <w:lang w:val="en-GB" w:eastAsia="en-US"/>
    </w:rPr>
  </w:style>
  <w:style w:type="table" w:styleId="TableGrid">
    <w:name w:val="Table Grid"/>
    <w:basedOn w:val="TableNormal"/>
    <w:uiPriority w:val="39"/>
    <w:rsid w:val="00C70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70A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A3B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C70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A3B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styleId="PlaceholderText">
    <w:name w:val="Placeholder Text"/>
    <w:basedOn w:val="DefaultParagraphFont"/>
    <w:uiPriority w:val="99"/>
    <w:semiHidden/>
    <w:rsid w:val="004723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8BE8252F61B4B12B3D73BC6B33C0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93BBD-E5B5-4783-9D36-8F55B6D84E55}"/>
      </w:docPartPr>
      <w:docPartBody>
        <w:p w:rsidR="00F179CF" w:rsidRDefault="00FE7A71" w:rsidP="00FE7A71">
          <w:pPr>
            <w:pStyle w:val="88BE8252F61B4B12B3D73BC6B33C073913"/>
          </w:pPr>
          <w:r w:rsidRPr="00F23A75">
            <w:rPr>
              <w:rStyle w:val="PlaceholderText"/>
              <w:rFonts w:eastAsiaTheme="minorEastAsia"/>
            </w:rPr>
            <w:t xml:space="preserve">Click to enter </w:t>
          </w:r>
          <w:r>
            <w:rPr>
              <w:rStyle w:val="PlaceholderText"/>
              <w:rFonts w:eastAsiaTheme="minorEastAsia"/>
            </w:rPr>
            <w:t>NAME</w:t>
          </w:r>
          <w:r w:rsidRPr="00F23A75">
            <w:rPr>
              <w:rStyle w:val="PlaceholderText"/>
              <w:rFonts w:eastAsiaTheme="minorEastAsia"/>
            </w:rPr>
            <w:t>.</w:t>
          </w:r>
        </w:p>
      </w:docPartBody>
    </w:docPart>
    <w:docPart>
      <w:docPartPr>
        <w:name w:val="5886444C93BC487289F8AE662184EC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B9537-5116-4FFA-826E-C61AD99C039B}"/>
      </w:docPartPr>
      <w:docPartBody>
        <w:p w:rsidR="00F179CF" w:rsidRDefault="00FE7A71" w:rsidP="00FE7A71">
          <w:pPr>
            <w:pStyle w:val="5886444C93BC487289F8AE662184EC3213"/>
          </w:pPr>
          <w:r w:rsidRPr="00F23A75">
            <w:rPr>
              <w:rStyle w:val="PlaceholderText"/>
              <w:rFonts w:eastAsiaTheme="minorEastAsia"/>
            </w:rPr>
            <w:t xml:space="preserve">Click to enter </w:t>
          </w:r>
          <w:r>
            <w:rPr>
              <w:rStyle w:val="PlaceholderText"/>
              <w:rFonts w:eastAsiaTheme="minorEastAsia"/>
            </w:rPr>
            <w:t>PI NO</w:t>
          </w:r>
          <w:r w:rsidRPr="00F23A75">
            <w:rPr>
              <w:rStyle w:val="PlaceholderText"/>
              <w:rFonts w:eastAsiaTheme="minorEastAsia"/>
            </w:rPr>
            <w:t>.</w:t>
          </w:r>
        </w:p>
      </w:docPartBody>
    </w:docPart>
    <w:docPart>
      <w:docPartPr>
        <w:name w:val="FFB3762A8CB247C8858F97478F8F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DE6AC-E49E-4C88-A8AA-84936C3977F8}"/>
      </w:docPartPr>
      <w:docPartBody>
        <w:p w:rsidR="00F179CF" w:rsidRDefault="00FE7A71" w:rsidP="00FE7A71">
          <w:pPr>
            <w:pStyle w:val="FFB3762A8CB247C8858F97478F8FA19013"/>
          </w:pPr>
          <w:r w:rsidRPr="00F23A75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</w:t>
          </w:r>
          <w:r w:rsidRPr="00F23A75">
            <w:rPr>
              <w:rStyle w:val="PlaceholderText"/>
            </w:rPr>
            <w:t xml:space="preserve"> enter </w:t>
          </w:r>
          <w:r>
            <w:rPr>
              <w:rStyle w:val="PlaceholderText"/>
            </w:rPr>
            <w:t>TUTORIAL GROUP NO</w:t>
          </w:r>
          <w:r w:rsidRPr="00F23A75">
            <w:rPr>
              <w:rStyle w:val="PlaceholderText"/>
            </w:rPr>
            <w:t>.</w:t>
          </w:r>
        </w:p>
      </w:docPartBody>
    </w:docPart>
    <w:docPart>
      <w:docPartPr>
        <w:name w:val="07A6D1B97AFA4326925BAE02CED09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22ED48-26BB-4A9D-9856-9787069FD6C1}"/>
      </w:docPartPr>
      <w:docPartBody>
        <w:p w:rsidR="00F179CF" w:rsidRDefault="00FE7A71" w:rsidP="00FE7A71">
          <w:pPr>
            <w:pStyle w:val="07A6D1B97AFA4326925BAE02CED09A8E10"/>
          </w:pPr>
          <w:r w:rsidRPr="000100DF">
            <w:rPr>
              <w:rStyle w:val="PlaceholderText"/>
              <w:sz w:val="48"/>
              <w:szCs w:val="48"/>
            </w:rPr>
            <w:t xml:space="preserve">Click to </w:t>
          </w:r>
          <w:r>
            <w:rPr>
              <w:rStyle w:val="PlaceholderText"/>
              <w:sz w:val="48"/>
              <w:szCs w:val="48"/>
            </w:rPr>
            <w:t>COURSE TITLE</w:t>
          </w:r>
          <w:r w:rsidRPr="000100DF">
            <w:rPr>
              <w:rStyle w:val="PlaceholderText"/>
              <w:sz w:val="48"/>
              <w:szCs w:val="48"/>
            </w:rPr>
            <w:t>.</w:t>
          </w:r>
        </w:p>
      </w:docPartBody>
    </w:docPart>
    <w:docPart>
      <w:docPartPr>
        <w:name w:val="611C1869389842C19F67FEF00FC7F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8DB37-1EF2-4AB6-B089-5C99640A8507}"/>
      </w:docPartPr>
      <w:docPartBody>
        <w:p w:rsidR="00F179CF" w:rsidRDefault="00FE7A71" w:rsidP="00FE7A71">
          <w:pPr>
            <w:pStyle w:val="611C1869389842C19F67FEF00FC7F25F9"/>
          </w:pPr>
          <w:r>
            <w:rPr>
              <w:rStyle w:val="PlaceholderText"/>
              <w:sz w:val="48"/>
              <w:szCs w:val="48"/>
            </w:rPr>
            <w:t xml:space="preserve">Click </w:t>
          </w:r>
          <w:r w:rsidRPr="000100DF">
            <w:rPr>
              <w:rStyle w:val="PlaceholderText"/>
              <w:sz w:val="48"/>
              <w:szCs w:val="48"/>
            </w:rPr>
            <w:t xml:space="preserve">to enter </w:t>
          </w:r>
          <w:r>
            <w:rPr>
              <w:rStyle w:val="PlaceholderText"/>
              <w:sz w:val="48"/>
              <w:szCs w:val="48"/>
            </w:rPr>
            <w:t>COURSE CODE</w:t>
          </w:r>
          <w:r w:rsidRPr="000100DF">
            <w:rPr>
              <w:rStyle w:val="PlaceholderText"/>
              <w:sz w:val="48"/>
              <w:szCs w:val="48"/>
            </w:rPr>
            <w:t>.</w:t>
          </w:r>
        </w:p>
      </w:docPartBody>
    </w:docPart>
    <w:docPart>
      <w:docPartPr>
        <w:name w:val="0C6C6251DBB94E93A83CB3A0CBE85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B4B3C-D6C3-48A5-88C6-B843FA3151A9}"/>
      </w:docPartPr>
      <w:docPartBody>
        <w:p w:rsidR="00F179CF" w:rsidRDefault="00FE7A71" w:rsidP="00FE7A71">
          <w:pPr>
            <w:pStyle w:val="0C6C6251DBB94E93A83CB3A0CBE852699"/>
          </w:pPr>
          <w:r w:rsidRPr="00F23A75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</w:t>
          </w:r>
          <w:r w:rsidRPr="00F23A75">
            <w:rPr>
              <w:rStyle w:val="PlaceholderText"/>
            </w:rPr>
            <w:t xml:space="preserve"> enter </w:t>
          </w:r>
          <w:r>
            <w:rPr>
              <w:rStyle w:val="PlaceholderText"/>
            </w:rPr>
            <w:t>INSTRUCTOR’S NAME</w:t>
          </w:r>
          <w:r w:rsidRPr="00F23A75">
            <w:rPr>
              <w:rStyle w:val="PlaceholderText"/>
            </w:rPr>
            <w:t>.</w:t>
          </w:r>
        </w:p>
      </w:docPartBody>
    </w:docPart>
    <w:docPart>
      <w:docPartPr>
        <w:name w:val="F45F4DDB251743948339CC7F987C16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35E15-16CD-4213-A51F-146E3CDD20C1}"/>
      </w:docPartPr>
      <w:docPartBody>
        <w:p w:rsidR="00F179CF" w:rsidRDefault="00FE7A71" w:rsidP="00FE7A71">
          <w:pPr>
            <w:pStyle w:val="F45F4DDB251743948339CC7F987C16518"/>
          </w:pPr>
          <w:r>
            <w:rPr>
              <w:rStyle w:val="PlaceholderText"/>
            </w:rPr>
            <w:t>Select DATE</w:t>
          </w:r>
          <w:r w:rsidRPr="00F23A75">
            <w:rPr>
              <w:rStyle w:val="PlaceholderText"/>
            </w:rPr>
            <w:t>.</w:t>
          </w:r>
        </w:p>
      </w:docPartBody>
    </w:docPart>
    <w:docPart>
      <w:docPartPr>
        <w:name w:val="AE11A8D3D50D4EB58F4B9B7F1A96C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F8800-938F-4F57-9B56-64E7EBBEDA98}"/>
      </w:docPartPr>
      <w:docPartBody>
        <w:p w:rsidR="00F179CF" w:rsidRDefault="00FE7A71" w:rsidP="00FE7A71">
          <w:pPr>
            <w:pStyle w:val="AE11A8D3D50D4EB58F4B9B7F1A96C0E17"/>
          </w:pPr>
          <w:r>
            <w:rPr>
              <w:rStyle w:val="PlaceholderText"/>
            </w:rPr>
            <w:t>Select SALUTATION</w:t>
          </w:r>
          <w:r w:rsidRPr="00F23A75">
            <w:rPr>
              <w:rStyle w:val="PlaceholderText"/>
            </w:rPr>
            <w:t>.</w:t>
          </w:r>
        </w:p>
      </w:docPartBody>
    </w:docPart>
    <w:docPart>
      <w:docPartPr>
        <w:name w:val="01FE2FD60CB94DF18B7406A04860BA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AAD2B-1738-4F93-9A83-664DA87FD775}"/>
      </w:docPartPr>
      <w:docPartBody>
        <w:p w:rsidR="00EF23AF" w:rsidRDefault="00FE7A71" w:rsidP="00FE7A71">
          <w:pPr>
            <w:pStyle w:val="01FE2FD60CB94DF18B7406A04860BA602"/>
          </w:pPr>
          <w:r w:rsidRPr="009068C7">
            <w:rPr>
              <w:rStyle w:val="PlaceholderText"/>
              <w:rFonts w:eastAsiaTheme="minorEastAsia"/>
              <w:sz w:val="40"/>
            </w:rPr>
            <w:t xml:space="preserve">Select </w:t>
          </w:r>
          <w:r w:rsidRPr="009068C7">
            <w:rPr>
              <w:rStyle w:val="PlaceholderText"/>
              <w:rFonts w:eastAsiaTheme="minorEastAsia"/>
              <w:sz w:val="44"/>
            </w:rPr>
            <w:t>SEMESTER</w:t>
          </w:r>
          <w:r w:rsidRPr="009068C7">
            <w:rPr>
              <w:rStyle w:val="PlaceholderText"/>
              <w:rFonts w:eastAsiaTheme="minorEastAsia"/>
              <w:sz w:val="40"/>
            </w:rPr>
            <w:t>.</w:t>
          </w:r>
        </w:p>
      </w:docPartBody>
    </w:docPart>
    <w:docPart>
      <w:docPartPr>
        <w:name w:val="1295CF73E3824D4AAE0FB71BB7A4B2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2C360-94AA-46D2-BFA1-91A9D17ABBDF}"/>
      </w:docPartPr>
      <w:docPartBody>
        <w:p w:rsidR="007D7AEA" w:rsidRDefault="00FE7A71" w:rsidP="00FE7A71">
          <w:pPr>
            <w:pStyle w:val="1295CF73E3824D4AAE0FB71BB7A4B2452"/>
          </w:pPr>
          <w:r w:rsidRPr="009068C7">
            <w:rPr>
              <w:rStyle w:val="PlaceholderText"/>
              <w:rFonts w:eastAsiaTheme="minorEastAsia"/>
            </w:rPr>
            <w:t xml:space="preserve">Select </w:t>
          </w:r>
          <w:r>
            <w:rPr>
              <w:rStyle w:val="PlaceholderText"/>
              <w:rFonts w:eastAsiaTheme="minorEastAsia"/>
              <w:sz w:val="44"/>
            </w:rPr>
            <w:t>ASSIGNMENT</w:t>
          </w:r>
          <w:r w:rsidRPr="009068C7">
            <w:rPr>
              <w:rStyle w:val="PlaceholderText"/>
              <w:rFonts w:eastAsiaTheme="minorEastAsia"/>
            </w:rPr>
            <w:t>.</w:t>
          </w:r>
        </w:p>
      </w:docPartBody>
    </w:docPart>
    <w:docPart>
      <w:docPartPr>
        <w:name w:val="C148CA6BAED54D4BA75B1826EBA31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82306-C34E-414A-9089-F7904801CEF2}"/>
      </w:docPartPr>
      <w:docPartBody>
        <w:p w:rsidR="007D7AEA" w:rsidRDefault="00FE7A71" w:rsidP="00FE7A71">
          <w:pPr>
            <w:pStyle w:val="C148CA6BAED54D4BA75B1826EBA31A4B1"/>
          </w:pPr>
          <w:r w:rsidRPr="009068C7">
            <w:rPr>
              <w:rStyle w:val="PlaceholderText"/>
              <w:rFonts w:eastAsiaTheme="minorEastAsia"/>
              <w:sz w:val="40"/>
            </w:rPr>
            <w:t>Select YEAR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83B53"/>
    <w:rsid w:val="00007DE7"/>
    <w:rsid w:val="000A0CFC"/>
    <w:rsid w:val="000B06D6"/>
    <w:rsid w:val="00257FC6"/>
    <w:rsid w:val="002B69FA"/>
    <w:rsid w:val="0032270B"/>
    <w:rsid w:val="003B515E"/>
    <w:rsid w:val="00483B53"/>
    <w:rsid w:val="004D7885"/>
    <w:rsid w:val="00552623"/>
    <w:rsid w:val="00664360"/>
    <w:rsid w:val="00685001"/>
    <w:rsid w:val="007D7AEA"/>
    <w:rsid w:val="008C4491"/>
    <w:rsid w:val="00917A22"/>
    <w:rsid w:val="009E0C9C"/>
    <w:rsid w:val="00A46DBE"/>
    <w:rsid w:val="00B32E50"/>
    <w:rsid w:val="00C51636"/>
    <w:rsid w:val="00C96381"/>
    <w:rsid w:val="00EB3F39"/>
    <w:rsid w:val="00EF23AF"/>
    <w:rsid w:val="00F179CF"/>
    <w:rsid w:val="00F27274"/>
    <w:rsid w:val="00F464D7"/>
    <w:rsid w:val="00FE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E7A71"/>
    <w:rPr>
      <w:color w:val="808080"/>
    </w:rPr>
  </w:style>
  <w:style w:type="paragraph" w:customStyle="1" w:styleId="611C1869389842C19F67FEF00FC7F25F9">
    <w:name w:val="611C1869389842C19F67FEF00FC7F25F9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07A6D1B97AFA4326925BAE02CED09A8E10">
    <w:name w:val="07A6D1B97AFA4326925BAE02CED09A8E10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1295CF73E3824D4AAE0FB71BB7A4B2452">
    <w:name w:val="1295CF73E3824D4AAE0FB71BB7A4B2452"/>
    <w:rsid w:val="00FE7A71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40"/>
      <w:szCs w:val="20"/>
      <w:lang w:val="en-GB" w:eastAsia="en-US"/>
    </w:rPr>
  </w:style>
  <w:style w:type="paragraph" w:customStyle="1" w:styleId="01FE2FD60CB94DF18B7406A04860BA602">
    <w:name w:val="01FE2FD60CB94DF18B7406A04860BA602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C148CA6BAED54D4BA75B1826EBA31A4B1">
    <w:name w:val="C148CA6BAED54D4BA75B1826EBA31A4B1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88BE8252F61B4B12B3D73BC6B33C073913">
    <w:name w:val="88BE8252F61B4B12B3D73BC6B33C073913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5886444C93BC487289F8AE662184EC3213">
    <w:name w:val="5886444C93BC487289F8AE662184EC3213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FFB3762A8CB247C8858F97478F8FA19013">
    <w:name w:val="FFB3762A8CB247C8858F97478F8FA19013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AE11A8D3D50D4EB58F4B9B7F1A96C0E17">
    <w:name w:val="AE11A8D3D50D4EB58F4B9B7F1A96C0E17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0C6C6251DBB94E93A83CB3A0CBE852699">
    <w:name w:val="0C6C6251DBB94E93A83CB3A0CBE852699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customStyle="1" w:styleId="F45F4DDB251743948339CC7F987C16518">
    <w:name w:val="F45F4DDB251743948339CC7F987C16518"/>
    <w:rsid w:val="00FE7A7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3E27B9-301B-41BE-A012-00854990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3</TotalTime>
  <Pages>22</Pages>
  <Words>2653</Words>
  <Characters>15126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ter Name</vt:lpstr>
    </vt:vector>
  </TitlesOfParts>
  <Company/>
  <LinksUpToDate>false</LinksUpToDate>
  <CharactersWithSpaces>17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 Name</dc:title>
  <dc:subject/>
  <dc:creator>Jacelle Wong Xinyi (SUSS)</dc:creator>
  <cp:keywords/>
  <dc:description/>
  <cp:lastModifiedBy># TONG YEW TIONG ALEX (TANG YAOZHONG ALEX) (SBIZ)</cp:lastModifiedBy>
  <cp:revision>37</cp:revision>
  <dcterms:created xsi:type="dcterms:W3CDTF">2021-08-11T08:48:00Z</dcterms:created>
  <dcterms:modified xsi:type="dcterms:W3CDTF">2021-08-15T10:06:00Z</dcterms:modified>
</cp:coreProperties>
</file>